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18FE37" w14:textId="77777777" w:rsidR="001A104E" w:rsidRDefault="001A104E" w:rsidP="007D5355">
      <w:pPr>
        <w:spacing w:after="0"/>
        <w:jc w:val="center"/>
        <w:rPr>
          <w:u w:val="singl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75"/>
        <w:gridCol w:w="6750"/>
      </w:tblGrid>
      <w:tr w:rsidR="00362EBE" w14:paraId="43AFAF4E" w14:textId="77777777" w:rsidTr="00362EBE">
        <w:tc>
          <w:tcPr>
            <w:tcW w:w="2875" w:type="dxa"/>
          </w:tcPr>
          <w:p w14:paraId="6C4376CB" w14:textId="396BA847" w:rsidR="00362EBE" w:rsidRDefault="00362EBE" w:rsidP="001A104E">
            <w:pPr>
              <w:tabs>
                <w:tab w:val="left" w:pos="8572"/>
              </w:tabs>
            </w:pPr>
            <w:r>
              <w:t>Applicant:</w:t>
            </w:r>
          </w:p>
        </w:tc>
        <w:tc>
          <w:tcPr>
            <w:tcW w:w="6750" w:type="dxa"/>
          </w:tcPr>
          <w:p w14:paraId="733141A1" w14:textId="77777777" w:rsidR="00362EBE" w:rsidRDefault="00362EBE" w:rsidP="001A104E">
            <w:pPr>
              <w:tabs>
                <w:tab w:val="left" w:pos="8572"/>
              </w:tabs>
            </w:pPr>
          </w:p>
        </w:tc>
      </w:tr>
      <w:tr w:rsidR="00362EBE" w14:paraId="0EBB7B05" w14:textId="77777777" w:rsidTr="00362EBE">
        <w:tc>
          <w:tcPr>
            <w:tcW w:w="2875" w:type="dxa"/>
          </w:tcPr>
          <w:p w14:paraId="45E519E1" w14:textId="72237273" w:rsidR="00362EBE" w:rsidRDefault="00362EBE" w:rsidP="001A104E">
            <w:pPr>
              <w:tabs>
                <w:tab w:val="left" w:pos="8572"/>
              </w:tabs>
            </w:pPr>
            <w:r>
              <w:t>Co-applicants (if applicable):</w:t>
            </w:r>
          </w:p>
        </w:tc>
        <w:tc>
          <w:tcPr>
            <w:tcW w:w="6750" w:type="dxa"/>
          </w:tcPr>
          <w:p w14:paraId="011E9EB7" w14:textId="77777777" w:rsidR="00362EBE" w:rsidRDefault="00362EBE" w:rsidP="001A104E">
            <w:pPr>
              <w:tabs>
                <w:tab w:val="left" w:pos="8572"/>
              </w:tabs>
            </w:pPr>
          </w:p>
        </w:tc>
      </w:tr>
    </w:tbl>
    <w:p w14:paraId="5EF6D484" w14:textId="07FF2817" w:rsidR="007F187D" w:rsidRDefault="00812DED" w:rsidP="007F187D">
      <w:pPr>
        <w:rPr>
          <w:b/>
          <w:bCs/>
        </w:rPr>
      </w:pPr>
      <w:r>
        <w:rPr>
          <w:b/>
          <w:bCs/>
        </w:rPr>
        <w:t xml:space="preserve">  </w:t>
      </w:r>
      <w:r w:rsidR="007F187D" w:rsidRPr="00B67B89">
        <w:rPr>
          <w:b/>
          <w:bCs/>
        </w:rPr>
        <w:t>Working Title:</w:t>
      </w:r>
    </w:p>
    <w:p w14:paraId="75718CA5" w14:textId="79B52F6A" w:rsidR="00052511" w:rsidRPr="00BA7839" w:rsidRDefault="00052511" w:rsidP="00052511">
      <w:pPr>
        <w:rPr>
          <w:u w:val="single"/>
          <w:lang w:val="en-CA"/>
        </w:rPr>
      </w:pPr>
      <w:r w:rsidRPr="00BA7839">
        <w:rPr>
          <w:u w:val="single"/>
          <w:lang w:val="en-CA"/>
        </w:rPr>
        <w:t>Instructions</w:t>
      </w:r>
      <w:r w:rsidR="003F5CC7">
        <w:rPr>
          <w:u w:val="single"/>
          <w:lang w:val="en-CA"/>
        </w:rPr>
        <w:t>:</w:t>
      </w:r>
    </w:p>
    <w:p w14:paraId="01C49332" w14:textId="75E294FA" w:rsidR="00C27836" w:rsidRPr="00DA03C0" w:rsidRDefault="00C27836" w:rsidP="00DA03C0">
      <w:pPr>
        <w:pStyle w:val="ListParagraph"/>
        <w:numPr>
          <w:ilvl w:val="0"/>
          <w:numId w:val="21"/>
        </w:numPr>
        <w:rPr>
          <w:lang w:val="en-CA"/>
        </w:rPr>
      </w:pPr>
      <w:r w:rsidRPr="00DA03C0">
        <w:rPr>
          <w:lang w:val="en-CA"/>
        </w:rPr>
        <w:t xml:space="preserve">The </w:t>
      </w:r>
      <w:r w:rsidRPr="00BC429B">
        <w:rPr>
          <w:i/>
          <w:iCs/>
          <w:lang w:val="en-CA"/>
        </w:rPr>
        <w:t>Description of Proposed JELF Idea</w:t>
      </w:r>
      <w:r w:rsidRPr="00DA03C0">
        <w:rPr>
          <w:lang w:val="en-CA"/>
        </w:rPr>
        <w:t xml:space="preserve"> is a maximum of </w:t>
      </w:r>
      <w:r w:rsidRPr="0016207D">
        <w:rPr>
          <w:u w:val="single"/>
          <w:lang w:val="en-CA"/>
        </w:rPr>
        <w:t>five pages</w:t>
      </w:r>
      <w:r w:rsidRPr="00DA03C0">
        <w:rPr>
          <w:lang w:val="en-CA"/>
        </w:rPr>
        <w:t xml:space="preserve"> that includes strategic references.  Please address all the prompts within the template.</w:t>
      </w:r>
      <w:r w:rsidR="005C0831" w:rsidRPr="00DA03C0">
        <w:rPr>
          <w:lang w:val="en-CA"/>
        </w:rPr>
        <w:t xml:space="preserve">  Do not adjust the page margins and use </w:t>
      </w:r>
      <w:r w:rsidR="003760FF" w:rsidRPr="00DA03C0">
        <w:rPr>
          <w:lang w:val="en-CA"/>
        </w:rPr>
        <w:t xml:space="preserve">text font </w:t>
      </w:r>
      <w:proofErr w:type="gramStart"/>
      <w:r w:rsidR="003760FF" w:rsidRPr="00DA03C0">
        <w:rPr>
          <w:lang w:val="en-CA"/>
        </w:rPr>
        <w:t>similar to</w:t>
      </w:r>
      <w:proofErr w:type="gramEnd"/>
      <w:r w:rsidR="003760FF" w:rsidRPr="00DA03C0">
        <w:rPr>
          <w:lang w:val="en-CA"/>
        </w:rPr>
        <w:t xml:space="preserve"> </w:t>
      </w:r>
      <w:proofErr w:type="spellStart"/>
      <w:r w:rsidR="003760FF" w:rsidRPr="00DA03C0">
        <w:rPr>
          <w:lang w:val="en-CA"/>
        </w:rPr>
        <w:t>calibri</w:t>
      </w:r>
      <w:proofErr w:type="spellEnd"/>
      <w:r w:rsidR="003760FF" w:rsidRPr="00DA03C0">
        <w:rPr>
          <w:lang w:val="en-CA"/>
        </w:rPr>
        <w:t xml:space="preserve"> 11pt.</w:t>
      </w:r>
    </w:p>
    <w:p w14:paraId="62401AF5" w14:textId="0E68F459" w:rsidR="00052511" w:rsidRPr="00DA03C0" w:rsidRDefault="00052511" w:rsidP="00DA03C0">
      <w:pPr>
        <w:pStyle w:val="ListParagraph"/>
        <w:numPr>
          <w:ilvl w:val="0"/>
          <w:numId w:val="21"/>
        </w:numPr>
        <w:rPr>
          <w:lang w:val="en-CA"/>
        </w:rPr>
      </w:pPr>
      <w:r w:rsidRPr="00DA03C0">
        <w:rPr>
          <w:lang w:val="en-CA"/>
        </w:rPr>
        <w:t xml:space="preserve">If your research could be misunderstood as CFI-ineligible, please </w:t>
      </w:r>
      <w:r w:rsidR="005A4E7A">
        <w:rPr>
          <w:lang w:val="en-CA"/>
        </w:rPr>
        <w:t>discuss ahead of time with RASI.  If needed, RASI will approach CFI for a ruling on the scenario</w:t>
      </w:r>
      <w:r w:rsidR="006952F2" w:rsidRPr="00DA03C0">
        <w:rPr>
          <w:lang w:val="en-CA"/>
        </w:rPr>
        <w:t>.</w:t>
      </w:r>
      <w:r w:rsidRPr="00DA03C0">
        <w:rPr>
          <w:lang w:val="en-CA"/>
        </w:rPr>
        <w:t xml:space="preserve"> </w:t>
      </w:r>
    </w:p>
    <w:p w14:paraId="073AE002" w14:textId="77777777" w:rsidR="00EC789E" w:rsidRDefault="008F3280" w:rsidP="00EC789E">
      <w:pPr>
        <w:pStyle w:val="ListParagraph"/>
        <w:numPr>
          <w:ilvl w:val="0"/>
          <w:numId w:val="21"/>
        </w:numPr>
        <w:rPr>
          <w:lang w:val="en-CA"/>
        </w:rPr>
      </w:pPr>
      <w:r w:rsidRPr="00DA03C0">
        <w:rPr>
          <w:lang w:val="en-CA"/>
        </w:rPr>
        <w:t xml:space="preserve">A maximum of $2M of total eligible costs are allowed, with up to 40% ask from CFI (institutional envelope) and the remainder to come from eligible funding sources.  Costs </w:t>
      </w:r>
      <w:r w:rsidR="0069054F" w:rsidRPr="00DA03C0">
        <w:rPr>
          <w:lang w:val="en-CA"/>
        </w:rPr>
        <w:t>should be</w:t>
      </w:r>
      <w:r w:rsidRPr="00DA03C0">
        <w:rPr>
          <w:lang w:val="en-CA"/>
        </w:rPr>
        <w:t xml:space="preserve"> realistic and include an </w:t>
      </w:r>
      <w:r w:rsidR="008E76E0" w:rsidRPr="00DA03C0">
        <w:rPr>
          <w:lang w:val="en-CA"/>
        </w:rPr>
        <w:t xml:space="preserve">institutional </w:t>
      </w:r>
      <w:r w:rsidRPr="00DA03C0">
        <w:rPr>
          <w:lang w:val="en-CA"/>
        </w:rPr>
        <w:t xml:space="preserve">assessment of space for renovations.  </w:t>
      </w:r>
    </w:p>
    <w:p w14:paraId="4DA34E2E" w14:textId="4AED2896" w:rsidR="00EC789E" w:rsidRPr="00DA03C0" w:rsidRDefault="00EC789E" w:rsidP="00A00638">
      <w:pPr>
        <w:pStyle w:val="ListParagraph"/>
        <w:numPr>
          <w:ilvl w:val="1"/>
          <w:numId w:val="21"/>
        </w:numPr>
        <w:rPr>
          <w:lang w:val="en-CA"/>
        </w:rPr>
      </w:pPr>
      <w:r w:rsidRPr="00DA03C0">
        <w:rPr>
          <w:lang w:val="en-CA"/>
        </w:rPr>
        <w:t>Please work with RASI to put together a CFI-formatted capital budget.  Attach a pdf of</w:t>
      </w:r>
      <w:r>
        <w:rPr>
          <w:lang w:val="en-CA"/>
        </w:rPr>
        <w:t xml:space="preserve"> the</w:t>
      </w:r>
      <w:r w:rsidRPr="00DA03C0">
        <w:rPr>
          <w:lang w:val="en-CA"/>
        </w:rPr>
        <w:t xml:space="preserve"> finalized version.</w:t>
      </w:r>
    </w:p>
    <w:p w14:paraId="349DD40B" w14:textId="3175F988" w:rsidR="00450680" w:rsidRPr="00DA03C0" w:rsidRDefault="00EC789E" w:rsidP="0016207D">
      <w:pPr>
        <w:pStyle w:val="ListParagraph"/>
        <w:numPr>
          <w:ilvl w:val="0"/>
          <w:numId w:val="21"/>
        </w:numPr>
        <w:rPr>
          <w:lang w:val="en-CA"/>
        </w:rPr>
      </w:pPr>
      <w:r w:rsidRPr="00DA03C0">
        <w:rPr>
          <w:lang w:val="en-CA"/>
        </w:rPr>
        <w:t>Please attach documentation confirming the partner funding.</w:t>
      </w:r>
    </w:p>
    <w:p w14:paraId="1DDCD0B5" w14:textId="77777777" w:rsidR="00E20002" w:rsidRDefault="00E20002" w:rsidP="008F3280">
      <w:pPr>
        <w:rPr>
          <w:u w:val="single"/>
          <w:lang w:val="en-CA"/>
        </w:rPr>
      </w:pPr>
    </w:p>
    <w:p w14:paraId="63F7B8B0" w14:textId="0C1507E7" w:rsidR="00A809ED" w:rsidRPr="003F5CC7" w:rsidRDefault="00A809ED" w:rsidP="008F3280">
      <w:pPr>
        <w:rPr>
          <w:u w:val="single"/>
          <w:lang w:val="en-CA"/>
        </w:rPr>
      </w:pPr>
      <w:r w:rsidRPr="003F5CC7">
        <w:rPr>
          <w:u w:val="single"/>
          <w:lang w:val="en-CA"/>
        </w:rPr>
        <w:t xml:space="preserve">The </w:t>
      </w:r>
      <w:r w:rsidR="003E162A" w:rsidRPr="003F5CC7">
        <w:rPr>
          <w:u w:val="single"/>
          <w:lang w:val="en-CA"/>
        </w:rPr>
        <w:t>EOI will be reviewed for the following:</w:t>
      </w:r>
    </w:p>
    <w:p w14:paraId="30230C8D" w14:textId="77777777" w:rsidR="003A0A34" w:rsidRDefault="003A0A34" w:rsidP="003A0A34">
      <w:pPr>
        <w:pStyle w:val="ListParagraph"/>
        <w:numPr>
          <w:ilvl w:val="0"/>
          <w:numId w:val="20"/>
        </w:numPr>
        <w:spacing w:after="160" w:line="259" w:lineRule="auto"/>
        <w:contextualSpacing/>
        <w:rPr>
          <w:lang w:val="en-CA"/>
        </w:rPr>
      </w:pPr>
      <w:r>
        <w:rPr>
          <w:lang w:val="en-CA"/>
        </w:rPr>
        <w:t>A world-class research program that fits with USask research priorities</w:t>
      </w:r>
    </w:p>
    <w:p w14:paraId="4BA54168" w14:textId="77777777" w:rsidR="003A0A34" w:rsidRDefault="003A0A34" w:rsidP="003A0A34">
      <w:pPr>
        <w:pStyle w:val="ListParagraph"/>
        <w:numPr>
          <w:ilvl w:val="0"/>
          <w:numId w:val="20"/>
        </w:numPr>
        <w:spacing w:after="160" w:line="259" w:lineRule="auto"/>
        <w:contextualSpacing/>
        <w:rPr>
          <w:lang w:val="en-CA"/>
        </w:rPr>
      </w:pPr>
      <w:r>
        <w:rPr>
          <w:lang w:val="en-CA"/>
        </w:rPr>
        <w:t>Need for the infrastructure at USask</w:t>
      </w:r>
    </w:p>
    <w:p w14:paraId="1DCB17DD" w14:textId="77777777" w:rsidR="003A0A34" w:rsidRDefault="003A0A34" w:rsidP="003A0A34">
      <w:pPr>
        <w:pStyle w:val="ListParagraph"/>
        <w:numPr>
          <w:ilvl w:val="0"/>
          <w:numId w:val="20"/>
        </w:numPr>
        <w:spacing w:after="160" w:line="259" w:lineRule="auto"/>
        <w:contextualSpacing/>
        <w:rPr>
          <w:lang w:val="en-CA"/>
        </w:rPr>
      </w:pPr>
      <w:r>
        <w:rPr>
          <w:lang w:val="en-CA"/>
        </w:rPr>
        <w:t>Impact of proposed infrastructure to support USask research community (full usage, including non-applicant needs)</w:t>
      </w:r>
    </w:p>
    <w:p w14:paraId="135F2E0A" w14:textId="77777777" w:rsidR="003A0A34" w:rsidRDefault="003A0A34" w:rsidP="003A0A34">
      <w:pPr>
        <w:pStyle w:val="ListParagraph"/>
        <w:numPr>
          <w:ilvl w:val="0"/>
          <w:numId w:val="20"/>
        </w:numPr>
        <w:spacing w:after="160" w:line="259" w:lineRule="auto"/>
        <w:contextualSpacing/>
        <w:rPr>
          <w:lang w:val="en-CA"/>
        </w:rPr>
      </w:pPr>
      <w:r>
        <w:rPr>
          <w:lang w:val="en-CA"/>
        </w:rPr>
        <w:t>Feasible capital budget with secured matching funding</w:t>
      </w:r>
    </w:p>
    <w:p w14:paraId="2511F440" w14:textId="77777777" w:rsidR="003A0A34" w:rsidRDefault="003A0A34" w:rsidP="005B515A">
      <w:pPr>
        <w:pStyle w:val="ListParagraph"/>
        <w:numPr>
          <w:ilvl w:val="0"/>
          <w:numId w:val="20"/>
        </w:numPr>
        <w:spacing w:after="160" w:line="259" w:lineRule="auto"/>
        <w:contextualSpacing/>
        <w:rPr>
          <w:lang w:val="en-CA"/>
        </w:rPr>
      </w:pPr>
      <w:r w:rsidRPr="003A0A34">
        <w:rPr>
          <w:lang w:val="en-CA"/>
        </w:rPr>
        <w:t xml:space="preserve">Infrastructure sustainability </w:t>
      </w:r>
    </w:p>
    <w:p w14:paraId="7A820FAB" w14:textId="6BE7576D" w:rsidR="003E162A" w:rsidRPr="003A0A34" w:rsidRDefault="003A0A34" w:rsidP="005B515A">
      <w:pPr>
        <w:pStyle w:val="ListParagraph"/>
        <w:numPr>
          <w:ilvl w:val="0"/>
          <w:numId w:val="20"/>
        </w:numPr>
        <w:spacing w:after="160" w:line="259" w:lineRule="auto"/>
        <w:contextualSpacing/>
        <w:rPr>
          <w:lang w:val="en-CA"/>
        </w:rPr>
      </w:pPr>
      <w:r w:rsidRPr="003A0A34">
        <w:rPr>
          <w:lang w:val="en-CA"/>
        </w:rPr>
        <w:t>Availability of the institutional JELF envelope</w:t>
      </w:r>
    </w:p>
    <w:p w14:paraId="6314C2D8" w14:textId="7FCC2329" w:rsidR="008F1549" w:rsidRDefault="00E20002">
      <w:r>
        <w:t>***</w:t>
      </w:r>
      <w:r w:rsidR="008F1549">
        <w:br w:type="page"/>
      </w:r>
    </w:p>
    <w:p w14:paraId="2470B7E3" w14:textId="0367B816" w:rsidR="001A104E" w:rsidRDefault="001A104E" w:rsidP="001A104E">
      <w:pPr>
        <w:spacing w:after="0"/>
        <w:rPr>
          <w:i/>
          <w:iCs/>
          <w:color w:val="FF0000"/>
        </w:rPr>
      </w:pPr>
      <w:r w:rsidRPr="008A51B1">
        <w:rPr>
          <w:i/>
          <w:iCs/>
        </w:rPr>
        <w:lastRenderedPageBreak/>
        <w:t xml:space="preserve">Description of proposed JELF application idea </w:t>
      </w:r>
      <w:r w:rsidRPr="008A51B1">
        <w:rPr>
          <w:i/>
          <w:iCs/>
          <w:color w:val="FF0000"/>
        </w:rPr>
        <w:t>(</w:t>
      </w:r>
      <w:r w:rsidR="0079510B" w:rsidRPr="008A51B1">
        <w:rPr>
          <w:i/>
          <w:iCs/>
          <w:color w:val="FF0000"/>
        </w:rPr>
        <w:t>5</w:t>
      </w:r>
      <w:r w:rsidRPr="008A51B1">
        <w:rPr>
          <w:i/>
          <w:iCs/>
          <w:color w:val="FF0000"/>
        </w:rPr>
        <w:t xml:space="preserve"> pages max)</w:t>
      </w:r>
    </w:p>
    <w:p w14:paraId="2D706210" w14:textId="77777777" w:rsidR="00002B64" w:rsidRDefault="00002B64" w:rsidP="001A104E">
      <w:pPr>
        <w:spacing w:after="0"/>
      </w:pPr>
    </w:p>
    <w:p w14:paraId="0306E0E7" w14:textId="6C6EE993" w:rsidR="004871E8" w:rsidRPr="004871E8" w:rsidRDefault="004871E8" w:rsidP="004871E8">
      <w:pPr>
        <w:pStyle w:val="ListParagraph"/>
        <w:numPr>
          <w:ilvl w:val="0"/>
          <w:numId w:val="18"/>
        </w:numPr>
        <w:rPr>
          <w:lang w:val="en-CA"/>
        </w:rPr>
      </w:pPr>
      <w:r w:rsidRPr="004871E8">
        <w:rPr>
          <w:b/>
          <w:bCs/>
          <w:lang w:val="en-CA"/>
        </w:rPr>
        <w:t>World Class Research Program and Fit with USask Research Priorities</w:t>
      </w:r>
      <w:r w:rsidRPr="004871E8">
        <w:rPr>
          <w:lang w:val="en-CA"/>
        </w:rPr>
        <w:t xml:space="preserve"> (</w:t>
      </w:r>
      <w:r w:rsidR="00B8199F">
        <w:rPr>
          <w:lang w:val="en-CA"/>
        </w:rPr>
        <w:t xml:space="preserve">should be ~1 page; </w:t>
      </w:r>
      <w:r w:rsidRPr="004871E8">
        <w:rPr>
          <w:lang w:val="en-CA"/>
        </w:rPr>
        <w:t>use appropriate citations to provide context)</w:t>
      </w:r>
    </w:p>
    <w:p w14:paraId="58CD8B36" w14:textId="77777777" w:rsidR="00520290" w:rsidRDefault="00520290" w:rsidP="004871E8">
      <w:pPr>
        <w:ind w:left="720"/>
        <w:rPr>
          <w:lang w:val="en-CA"/>
        </w:rPr>
      </w:pPr>
    </w:p>
    <w:p w14:paraId="39EEB763" w14:textId="3D0DE316" w:rsidR="004871E8" w:rsidRPr="008B4237" w:rsidRDefault="004871E8" w:rsidP="004871E8">
      <w:pPr>
        <w:ind w:left="720"/>
        <w:rPr>
          <w:lang w:val="en-CA"/>
        </w:rPr>
      </w:pPr>
      <w:r w:rsidRPr="008B4237">
        <w:rPr>
          <w:lang w:val="en-CA"/>
        </w:rPr>
        <w:t>What is the challenge in your research field?</w:t>
      </w:r>
    </w:p>
    <w:p w14:paraId="5491946E" w14:textId="77777777" w:rsidR="004871E8" w:rsidRPr="008B4237" w:rsidRDefault="004871E8" w:rsidP="004871E8">
      <w:pPr>
        <w:ind w:left="720"/>
        <w:rPr>
          <w:lang w:val="en-CA"/>
        </w:rPr>
      </w:pPr>
      <w:r w:rsidRPr="008B4237">
        <w:rPr>
          <w:lang w:val="en-CA"/>
        </w:rPr>
        <w:t>What infrastructure is needed and how will it solve/address the research challenge?</w:t>
      </w:r>
    </w:p>
    <w:p w14:paraId="1D670F1C" w14:textId="77777777" w:rsidR="004871E8" w:rsidRPr="008B4237" w:rsidRDefault="004871E8" w:rsidP="004871E8">
      <w:pPr>
        <w:ind w:left="720"/>
        <w:rPr>
          <w:lang w:val="en-CA"/>
        </w:rPr>
      </w:pPr>
      <w:r w:rsidRPr="008B4237">
        <w:rPr>
          <w:lang w:val="en-CA"/>
        </w:rPr>
        <w:t>Describe your research program and indicate how the infrastructure will be used to take your research to the next level.  Indicate the benefit to the greater USask research community and fit with Institutional Priorities.</w:t>
      </w:r>
    </w:p>
    <w:p w14:paraId="15BB726D" w14:textId="77777777" w:rsidR="004871E8" w:rsidRPr="008B4237" w:rsidRDefault="004871E8" w:rsidP="004871E8">
      <w:pPr>
        <w:rPr>
          <w:lang w:val="en-CA"/>
        </w:rPr>
      </w:pPr>
    </w:p>
    <w:p w14:paraId="67756C98" w14:textId="1BC94615" w:rsidR="004871E8" w:rsidRPr="0072232B" w:rsidRDefault="004871E8" w:rsidP="0072232B">
      <w:pPr>
        <w:pStyle w:val="ListParagraph"/>
        <w:numPr>
          <w:ilvl w:val="0"/>
          <w:numId w:val="18"/>
        </w:numPr>
        <w:rPr>
          <w:lang w:val="en-CA"/>
        </w:rPr>
      </w:pPr>
      <w:r w:rsidRPr="0072232B">
        <w:rPr>
          <w:b/>
          <w:bCs/>
          <w:lang w:val="en-CA"/>
        </w:rPr>
        <w:t>Need for the Infrastructure</w:t>
      </w:r>
    </w:p>
    <w:p w14:paraId="1ED3DF28" w14:textId="77777777" w:rsidR="004871E8" w:rsidRPr="008B4237" w:rsidRDefault="004871E8" w:rsidP="0072232B">
      <w:pPr>
        <w:ind w:left="720"/>
        <w:rPr>
          <w:lang w:val="en-CA"/>
        </w:rPr>
      </w:pPr>
      <w:r w:rsidRPr="008B4237">
        <w:rPr>
          <w:lang w:val="en-CA"/>
        </w:rPr>
        <w:t>Provide a high-level description of the proposed major infrastructure items.</w:t>
      </w:r>
    </w:p>
    <w:p w14:paraId="4124D680" w14:textId="749FC1C2" w:rsidR="004871E8" w:rsidRPr="008B4237" w:rsidRDefault="004871E8" w:rsidP="0072232B">
      <w:pPr>
        <w:ind w:left="720"/>
        <w:rPr>
          <w:lang w:val="en-CA"/>
        </w:rPr>
      </w:pPr>
      <w:r w:rsidRPr="008B4237">
        <w:rPr>
          <w:lang w:val="en-CA"/>
        </w:rPr>
        <w:t xml:space="preserve">What is the current infrastructure available at USask/region and why is it not </w:t>
      </w:r>
      <w:r w:rsidR="00D44D09">
        <w:rPr>
          <w:lang w:val="en-CA"/>
        </w:rPr>
        <w:t>adequate</w:t>
      </w:r>
      <w:r w:rsidR="001C7E04">
        <w:rPr>
          <w:lang w:val="en-CA"/>
        </w:rPr>
        <w:t>/</w:t>
      </w:r>
      <w:r w:rsidR="00D44D09">
        <w:rPr>
          <w:lang w:val="en-CA"/>
        </w:rPr>
        <w:t xml:space="preserve"> </w:t>
      </w:r>
      <w:r w:rsidRPr="008B4237">
        <w:rPr>
          <w:lang w:val="en-CA"/>
        </w:rPr>
        <w:t xml:space="preserve">appropriate to address the research challenge? </w:t>
      </w:r>
    </w:p>
    <w:p w14:paraId="3D45C597" w14:textId="77777777" w:rsidR="004871E8" w:rsidRPr="008B4237" w:rsidRDefault="004871E8" w:rsidP="0072232B">
      <w:pPr>
        <w:ind w:left="720"/>
        <w:rPr>
          <w:lang w:val="en-CA"/>
        </w:rPr>
      </w:pPr>
      <w:r w:rsidRPr="008B4237">
        <w:rPr>
          <w:lang w:val="en-CA"/>
        </w:rPr>
        <w:t>What is the proposed equipment location?  Is this a core facility?  Has space been allocated and assessed for renovation need?  Please provide relevant details.</w:t>
      </w:r>
    </w:p>
    <w:p w14:paraId="38BA0A92" w14:textId="77777777" w:rsidR="004871E8" w:rsidRPr="008B4237" w:rsidRDefault="004871E8" w:rsidP="0072232B">
      <w:pPr>
        <w:ind w:left="720"/>
        <w:rPr>
          <w:lang w:val="en-CA"/>
        </w:rPr>
      </w:pPr>
      <w:r w:rsidRPr="008B4237">
        <w:rPr>
          <w:lang w:val="en-CA"/>
        </w:rPr>
        <w:t>In addition to the applicant(s), who will use the equipment?  Will the equipment be fully used?</w:t>
      </w:r>
    </w:p>
    <w:p w14:paraId="54345F46" w14:textId="77777777" w:rsidR="004871E8" w:rsidRPr="008B4237" w:rsidRDefault="004871E8" w:rsidP="004871E8">
      <w:pPr>
        <w:rPr>
          <w:lang w:val="en-CA"/>
        </w:rPr>
      </w:pPr>
    </w:p>
    <w:p w14:paraId="7837F145" w14:textId="660A26B1" w:rsidR="004871E8" w:rsidRPr="0072232B" w:rsidRDefault="004871E8" w:rsidP="0072232B">
      <w:pPr>
        <w:pStyle w:val="ListParagraph"/>
        <w:numPr>
          <w:ilvl w:val="0"/>
          <w:numId w:val="18"/>
        </w:numPr>
        <w:rPr>
          <w:b/>
          <w:bCs/>
          <w:lang w:val="en-CA"/>
        </w:rPr>
      </w:pPr>
      <w:r w:rsidRPr="0072232B">
        <w:rPr>
          <w:b/>
          <w:bCs/>
          <w:lang w:val="en-CA"/>
        </w:rPr>
        <w:t>Capital Costs and Evidence of Secured Matching Funding</w:t>
      </w:r>
    </w:p>
    <w:p w14:paraId="69307511" w14:textId="77777777" w:rsidR="004871E8" w:rsidRPr="008B4237" w:rsidRDefault="004871E8" w:rsidP="0072232B">
      <w:pPr>
        <w:ind w:left="720"/>
        <w:rPr>
          <w:lang w:val="en-CA"/>
        </w:rPr>
      </w:pPr>
      <w:r w:rsidRPr="008B4237">
        <w:rPr>
          <w:lang w:val="en-CA"/>
        </w:rPr>
        <w:t xml:space="preserve">Attach RASI developed capital budget and funding confirmation documentation. </w:t>
      </w:r>
    </w:p>
    <w:p w14:paraId="0307F435" w14:textId="77777777" w:rsidR="004871E8" w:rsidRPr="008B4237" w:rsidRDefault="004871E8" w:rsidP="0072232B">
      <w:pPr>
        <w:ind w:left="720"/>
        <w:rPr>
          <w:lang w:val="en-CA"/>
        </w:rPr>
      </w:pPr>
      <w:r w:rsidRPr="008B4237">
        <w:rPr>
          <w:lang w:val="en-CA"/>
        </w:rPr>
        <w:t>Provide a high-level description of costs and funding sources to provide any context needed.</w:t>
      </w:r>
    </w:p>
    <w:p w14:paraId="63303F5D" w14:textId="77777777" w:rsidR="004871E8" w:rsidRPr="008B4237" w:rsidRDefault="004871E8" w:rsidP="004871E8">
      <w:pPr>
        <w:rPr>
          <w:lang w:val="en-CA"/>
        </w:rPr>
      </w:pPr>
    </w:p>
    <w:p w14:paraId="4CFBAFC6" w14:textId="7289CA46" w:rsidR="004871E8" w:rsidRPr="00632A6A" w:rsidRDefault="004871E8" w:rsidP="00632A6A">
      <w:pPr>
        <w:pStyle w:val="ListParagraph"/>
        <w:numPr>
          <w:ilvl w:val="0"/>
          <w:numId w:val="18"/>
        </w:numPr>
        <w:rPr>
          <w:lang w:val="en-CA"/>
        </w:rPr>
      </w:pPr>
      <w:r w:rsidRPr="00632A6A">
        <w:rPr>
          <w:b/>
          <w:bCs/>
          <w:lang w:val="en-CA"/>
        </w:rPr>
        <w:t>Long-term Sustainability of the Infrastructure</w:t>
      </w:r>
    </w:p>
    <w:p w14:paraId="059ED6F2" w14:textId="423528AE" w:rsidR="003819F3" w:rsidRDefault="003819F3" w:rsidP="00632A6A">
      <w:pPr>
        <w:ind w:left="720"/>
        <w:rPr>
          <w:lang w:val="en-CA"/>
        </w:rPr>
      </w:pPr>
      <w:r>
        <w:rPr>
          <w:lang w:val="en-CA"/>
        </w:rPr>
        <w:t xml:space="preserve">The committee would like all </w:t>
      </w:r>
      <w:r w:rsidR="000038C0">
        <w:rPr>
          <w:lang w:val="en-CA"/>
        </w:rPr>
        <w:t xml:space="preserve">JELFs to strive for </w:t>
      </w:r>
      <w:r w:rsidR="00E55C79">
        <w:rPr>
          <w:lang w:val="en-CA"/>
        </w:rPr>
        <w:t xml:space="preserve">full usage </w:t>
      </w:r>
      <w:r w:rsidR="00113F26">
        <w:rPr>
          <w:lang w:val="en-CA"/>
        </w:rPr>
        <w:t xml:space="preserve">and </w:t>
      </w:r>
      <w:r w:rsidR="007D0AB0">
        <w:rPr>
          <w:lang w:val="en-CA"/>
        </w:rPr>
        <w:t>self-sustaining operations by the end of the first five years</w:t>
      </w:r>
      <w:r w:rsidR="00113F26">
        <w:rPr>
          <w:lang w:val="en-CA"/>
        </w:rPr>
        <w:t>.</w:t>
      </w:r>
    </w:p>
    <w:p w14:paraId="6E93195E" w14:textId="197444EC" w:rsidR="004871E8" w:rsidRPr="008B4237" w:rsidRDefault="004871E8" w:rsidP="00632A6A">
      <w:pPr>
        <w:ind w:left="720"/>
        <w:rPr>
          <w:lang w:val="en-CA"/>
        </w:rPr>
      </w:pPr>
      <w:r w:rsidRPr="008B4237">
        <w:rPr>
          <w:lang w:val="en-CA"/>
        </w:rPr>
        <w:t xml:space="preserve">Outline a high-level management plan to ensure the equipment is operated and maintained </w:t>
      </w:r>
      <w:r w:rsidR="00E3333A" w:rsidRPr="008B4237">
        <w:rPr>
          <w:lang w:val="en-CA"/>
        </w:rPr>
        <w:t>appropriately and</w:t>
      </w:r>
      <w:r w:rsidRPr="008B4237">
        <w:rPr>
          <w:lang w:val="en-CA"/>
        </w:rPr>
        <w:t xml:space="preserve"> used </w:t>
      </w:r>
      <w:r w:rsidR="00F93A08">
        <w:rPr>
          <w:lang w:val="en-CA"/>
        </w:rPr>
        <w:t xml:space="preserve">widely and </w:t>
      </w:r>
      <w:r w:rsidRPr="008B4237">
        <w:rPr>
          <w:lang w:val="en-CA"/>
        </w:rPr>
        <w:t>optimally.  Please address location, accessibility, anticipated usage level, data management and oversight.</w:t>
      </w:r>
    </w:p>
    <w:p w14:paraId="41A3653B" w14:textId="637A92DD" w:rsidR="00125FC1" w:rsidRDefault="008826F6" w:rsidP="00632A6A">
      <w:pPr>
        <w:ind w:left="720"/>
        <w:rPr>
          <w:lang w:val="en-CA"/>
        </w:rPr>
      </w:pPr>
      <w:r>
        <w:rPr>
          <w:lang w:val="en-CA"/>
        </w:rPr>
        <w:t xml:space="preserve">What kind of costs do you anticipate over the first five years </w:t>
      </w:r>
      <w:r w:rsidR="001558BD">
        <w:rPr>
          <w:lang w:val="en-CA"/>
        </w:rPr>
        <w:t>for operation and maintenance?</w:t>
      </w:r>
      <w:r w:rsidR="007B19E1">
        <w:rPr>
          <w:lang w:val="en-CA"/>
        </w:rPr>
        <w:t xml:space="preserve">  Do you need a part-time technician to run the machine</w:t>
      </w:r>
      <w:r w:rsidR="002815C2">
        <w:rPr>
          <w:lang w:val="en-CA"/>
        </w:rPr>
        <w:t>?</w:t>
      </w:r>
      <w:r w:rsidR="00E3333A">
        <w:rPr>
          <w:lang w:val="en-CA"/>
        </w:rPr>
        <w:t xml:space="preserve">  Will you need to purchase </w:t>
      </w:r>
      <w:r w:rsidR="00726997">
        <w:rPr>
          <w:lang w:val="en-CA"/>
        </w:rPr>
        <w:t xml:space="preserve">service agreements periodically?  Are there parts </w:t>
      </w:r>
      <w:r w:rsidR="00AD537B">
        <w:rPr>
          <w:lang w:val="en-CA"/>
        </w:rPr>
        <w:t>that will need to be replaced/repaired</w:t>
      </w:r>
      <w:r w:rsidR="00A26457">
        <w:rPr>
          <w:lang w:val="en-CA"/>
        </w:rPr>
        <w:t xml:space="preserve">?  Do you need to </w:t>
      </w:r>
      <w:r w:rsidR="003D5D91">
        <w:rPr>
          <w:lang w:val="en-CA"/>
        </w:rPr>
        <w:t xml:space="preserve">purchase additional </w:t>
      </w:r>
      <w:r w:rsidR="00D1448A" w:rsidRPr="00753437">
        <w:rPr>
          <w:lang w:val="en-CA"/>
        </w:rPr>
        <w:t>TB</w:t>
      </w:r>
      <w:r w:rsidR="00753437" w:rsidRPr="00753437">
        <w:rPr>
          <w:lang w:val="en-CA"/>
        </w:rPr>
        <w:t>s</w:t>
      </w:r>
      <w:r w:rsidR="003D5D91">
        <w:rPr>
          <w:lang w:val="en-CA"/>
        </w:rPr>
        <w:t xml:space="preserve"> of DATASTORE?</w:t>
      </w:r>
    </w:p>
    <w:p w14:paraId="65382813" w14:textId="08065D0D" w:rsidR="00D21928" w:rsidRDefault="00FB48D9" w:rsidP="00D21928">
      <w:pPr>
        <w:ind w:left="720"/>
        <w:rPr>
          <w:lang w:val="en-CA"/>
        </w:rPr>
      </w:pPr>
      <w:r>
        <w:rPr>
          <w:lang w:val="en-CA"/>
        </w:rPr>
        <w:lastRenderedPageBreak/>
        <w:t xml:space="preserve">How do you plan to fund those </w:t>
      </w:r>
      <w:r w:rsidR="00D21928">
        <w:rPr>
          <w:lang w:val="en-CA"/>
        </w:rPr>
        <w:t>costs?  CFI Infr</w:t>
      </w:r>
      <w:r w:rsidR="009A3114">
        <w:rPr>
          <w:lang w:val="en-CA"/>
        </w:rPr>
        <w:t>astructure Operating Fund (IOF</w:t>
      </w:r>
      <w:r w:rsidR="003E7624">
        <w:rPr>
          <w:lang w:val="en-CA"/>
        </w:rPr>
        <w:t>*</w:t>
      </w:r>
      <w:r w:rsidR="009A3114">
        <w:rPr>
          <w:lang w:val="en-CA"/>
        </w:rPr>
        <w:t>)</w:t>
      </w:r>
      <w:r w:rsidR="00171A21">
        <w:rPr>
          <w:lang w:val="en-CA"/>
        </w:rPr>
        <w:t xml:space="preserve"> </w:t>
      </w:r>
      <w:r w:rsidR="006E711C">
        <w:rPr>
          <w:lang w:val="en-CA"/>
        </w:rPr>
        <w:t xml:space="preserve">is available to help with these costs but is </w:t>
      </w:r>
      <w:r w:rsidR="00293DAA">
        <w:rPr>
          <w:lang w:val="en-CA"/>
        </w:rPr>
        <w:t xml:space="preserve">a one-time allocation and is </w:t>
      </w:r>
      <w:r w:rsidR="006E711C">
        <w:rPr>
          <w:lang w:val="en-CA"/>
        </w:rPr>
        <w:t xml:space="preserve">not expected to cover all costs.  What else will you use to support operations and maintenance?  </w:t>
      </w:r>
      <w:r w:rsidR="00AD4D7B">
        <w:rPr>
          <w:lang w:val="en-CA"/>
        </w:rPr>
        <w:t xml:space="preserve">Are there any </w:t>
      </w:r>
      <w:r w:rsidR="002815C2">
        <w:rPr>
          <w:lang w:val="en-CA"/>
        </w:rPr>
        <w:t xml:space="preserve">existing or new </w:t>
      </w:r>
      <w:r w:rsidR="00AD4D7B">
        <w:rPr>
          <w:lang w:val="en-CA"/>
        </w:rPr>
        <w:t>departmental or College commitments?  Do you intend to charge user fees to the applicants and other users</w:t>
      </w:r>
      <w:r w:rsidR="00017E21">
        <w:rPr>
          <w:lang w:val="en-CA"/>
        </w:rPr>
        <w:t>?</w:t>
      </w:r>
      <w:r w:rsidR="00DA46C7">
        <w:rPr>
          <w:lang w:val="en-CA"/>
        </w:rPr>
        <w:t xml:space="preserve">  How will user fees be set</w:t>
      </w:r>
      <w:r w:rsidR="007073F6">
        <w:rPr>
          <w:lang w:val="en-CA"/>
        </w:rPr>
        <w:t>?</w:t>
      </w:r>
    </w:p>
    <w:p w14:paraId="3C913375" w14:textId="1F33245A" w:rsidR="004871E8" w:rsidRPr="008B4237" w:rsidRDefault="004871E8" w:rsidP="00632A6A">
      <w:pPr>
        <w:ind w:left="720"/>
        <w:rPr>
          <w:lang w:val="en-CA"/>
        </w:rPr>
      </w:pPr>
      <w:r w:rsidRPr="008B4237">
        <w:rPr>
          <w:lang w:val="en-CA"/>
        </w:rPr>
        <w:t xml:space="preserve">*Note: For planning purposes, the maximum IOF available to a project is: IOF = capital CFI ask * 0.18   </w:t>
      </w:r>
    </w:p>
    <w:p w14:paraId="296FEDC4" w14:textId="77777777" w:rsidR="004871E8" w:rsidRPr="008B4237" w:rsidRDefault="004871E8" w:rsidP="004871E8">
      <w:pPr>
        <w:rPr>
          <w:lang w:val="en-CA"/>
        </w:rPr>
      </w:pPr>
    </w:p>
    <w:p w14:paraId="46013F03" w14:textId="7973AD12" w:rsidR="004871E8" w:rsidRPr="00632A6A" w:rsidRDefault="004871E8" w:rsidP="00632A6A">
      <w:pPr>
        <w:pStyle w:val="ListParagraph"/>
        <w:numPr>
          <w:ilvl w:val="0"/>
          <w:numId w:val="18"/>
        </w:numPr>
        <w:rPr>
          <w:b/>
          <w:bCs/>
          <w:lang w:val="en-CA"/>
        </w:rPr>
      </w:pPr>
      <w:r w:rsidRPr="00632A6A">
        <w:rPr>
          <w:b/>
          <w:bCs/>
          <w:lang w:val="en-CA"/>
        </w:rPr>
        <w:t>Applicant(s)</w:t>
      </w:r>
    </w:p>
    <w:p w14:paraId="38DB2284" w14:textId="1CA5F677" w:rsidR="004871E8" w:rsidRPr="008B4237" w:rsidRDefault="004871E8" w:rsidP="00867287">
      <w:pPr>
        <w:ind w:left="720"/>
        <w:rPr>
          <w:lang w:val="en-CA"/>
        </w:rPr>
      </w:pPr>
      <w:r w:rsidRPr="008B4237">
        <w:rPr>
          <w:lang w:val="en-CA"/>
        </w:rPr>
        <w:t xml:space="preserve">Up to 3 applicants are allowed on a project.  Describe </w:t>
      </w:r>
      <w:r w:rsidR="00E40F2A">
        <w:rPr>
          <w:lang w:val="en-CA"/>
        </w:rPr>
        <w:t>all</w:t>
      </w:r>
      <w:r w:rsidRPr="008B4237">
        <w:rPr>
          <w:lang w:val="en-CA"/>
        </w:rPr>
        <w:t xml:space="preserve"> applicants and their research and funding record (</w:t>
      </w:r>
      <w:proofErr w:type="spellStart"/>
      <w:proofErr w:type="gramStart"/>
      <w:r w:rsidRPr="008B4237">
        <w:rPr>
          <w:lang w:val="en-CA"/>
        </w:rPr>
        <w:t>a,b</w:t>
      </w:r>
      <w:proofErr w:type="spellEnd"/>
      <w:proofErr w:type="gramEnd"/>
      <w:r w:rsidRPr="008B4237">
        <w:rPr>
          <w:lang w:val="en-CA"/>
        </w:rPr>
        <w:t xml:space="preserve">).  </w:t>
      </w:r>
    </w:p>
    <w:p w14:paraId="49C80648" w14:textId="6414AB5F" w:rsidR="004871E8" w:rsidRPr="00867287" w:rsidRDefault="004871E8" w:rsidP="00867287">
      <w:pPr>
        <w:pStyle w:val="ListParagraph"/>
        <w:numPr>
          <w:ilvl w:val="0"/>
          <w:numId w:val="19"/>
        </w:numPr>
        <w:ind w:left="1440"/>
        <w:rPr>
          <w:lang w:val="en-CA"/>
        </w:rPr>
      </w:pPr>
      <w:r w:rsidRPr="00867287">
        <w:rPr>
          <w:lang w:val="en-CA"/>
        </w:rPr>
        <w:t xml:space="preserve">Career stage [(early – 1st 6 years, mid, late); date appointed at the USask if newly recruited] </w:t>
      </w:r>
    </w:p>
    <w:p w14:paraId="19A5DA51" w14:textId="403DD2DE" w:rsidR="004871E8" w:rsidRPr="00867287" w:rsidRDefault="004871E8" w:rsidP="00867287">
      <w:pPr>
        <w:pStyle w:val="ListParagraph"/>
        <w:numPr>
          <w:ilvl w:val="0"/>
          <w:numId w:val="19"/>
        </w:numPr>
        <w:ind w:left="1440"/>
        <w:rPr>
          <w:lang w:val="en-CA"/>
        </w:rPr>
      </w:pPr>
      <w:r w:rsidRPr="00867287">
        <w:rPr>
          <w:lang w:val="en-CA"/>
        </w:rPr>
        <w:t>Current funding record (include description of Tri-Agency funding)</w:t>
      </w:r>
    </w:p>
    <w:p w14:paraId="0AB506F5" w14:textId="77777777" w:rsidR="004871E8" w:rsidRPr="008B4237" w:rsidRDefault="004871E8" w:rsidP="004871E8">
      <w:pPr>
        <w:rPr>
          <w:lang w:val="en-CA"/>
        </w:rPr>
      </w:pPr>
    </w:p>
    <w:p w14:paraId="5DD89AF3" w14:textId="70325D5C" w:rsidR="004871E8" w:rsidRPr="00867287" w:rsidRDefault="004871E8" w:rsidP="00867287">
      <w:pPr>
        <w:pStyle w:val="ListParagraph"/>
        <w:numPr>
          <w:ilvl w:val="0"/>
          <w:numId w:val="18"/>
        </w:numPr>
        <w:rPr>
          <w:b/>
          <w:bCs/>
          <w:lang w:val="en-CA"/>
        </w:rPr>
      </w:pPr>
      <w:r w:rsidRPr="00867287">
        <w:rPr>
          <w:b/>
          <w:bCs/>
          <w:lang w:val="en-CA"/>
        </w:rPr>
        <w:t xml:space="preserve">Previous CFI funding  </w:t>
      </w:r>
    </w:p>
    <w:p w14:paraId="59BD5416" w14:textId="04290AB2" w:rsidR="004871E8" w:rsidRDefault="004871E8" w:rsidP="00867287">
      <w:pPr>
        <w:ind w:left="720"/>
        <w:rPr>
          <w:lang w:val="en-CA"/>
        </w:rPr>
      </w:pPr>
      <w:r w:rsidRPr="008B4237">
        <w:rPr>
          <w:lang w:val="en-CA"/>
        </w:rPr>
        <w:t xml:space="preserve">Please indicate whether </w:t>
      </w:r>
      <w:r w:rsidR="00B050CF">
        <w:rPr>
          <w:lang w:val="en-CA"/>
        </w:rPr>
        <w:t>the applicants</w:t>
      </w:r>
      <w:r w:rsidRPr="008B4237">
        <w:rPr>
          <w:lang w:val="en-CA"/>
        </w:rPr>
        <w:t xml:space="preserve"> have received CFI funding before as either an applicant or co-applicant.  If so, have there been any significant outcomes and does the current proposal add value to those project(s)?</w:t>
      </w:r>
    </w:p>
    <w:p w14:paraId="505E5B3C" w14:textId="6EFA660B" w:rsidR="00B025FE" w:rsidRDefault="00B025FE" w:rsidP="0016207D">
      <w:pPr>
        <w:pStyle w:val="ListParagraph"/>
        <w:numPr>
          <w:ilvl w:val="0"/>
          <w:numId w:val="18"/>
        </w:numPr>
        <w:rPr>
          <w:b/>
          <w:bCs/>
          <w:lang w:val="en-CA"/>
        </w:rPr>
      </w:pPr>
      <w:r>
        <w:rPr>
          <w:b/>
          <w:bCs/>
          <w:lang w:val="en-CA"/>
        </w:rPr>
        <w:t>How will this benefit the people of Saskatchewan?</w:t>
      </w:r>
    </w:p>
    <w:p w14:paraId="421125DD" w14:textId="77777777" w:rsidR="00BA4276" w:rsidRDefault="00BA4276" w:rsidP="00BA4276">
      <w:pPr>
        <w:pStyle w:val="ListParagraph"/>
        <w:rPr>
          <w:b/>
          <w:bCs/>
          <w:lang w:val="en-CA"/>
        </w:rPr>
      </w:pPr>
    </w:p>
    <w:p w14:paraId="35D8695C" w14:textId="77777777" w:rsidR="00BA4276" w:rsidRDefault="00BA4276" w:rsidP="00BC429B">
      <w:pPr>
        <w:pStyle w:val="ListParagraph"/>
        <w:rPr>
          <w:b/>
          <w:bCs/>
          <w:lang w:val="en-CA"/>
        </w:rPr>
      </w:pPr>
    </w:p>
    <w:p w14:paraId="580389D6" w14:textId="77777777" w:rsidR="00C535F0" w:rsidRDefault="00C535F0" w:rsidP="007033FB">
      <w:pPr>
        <w:pStyle w:val="ListParagraph"/>
        <w:numPr>
          <w:ilvl w:val="0"/>
          <w:numId w:val="18"/>
        </w:numPr>
        <w:rPr>
          <w:b/>
          <w:bCs/>
          <w:lang w:val="en-CA"/>
        </w:rPr>
      </w:pPr>
      <w:r w:rsidRPr="00B930BB">
        <w:rPr>
          <w:b/>
          <w:bCs/>
          <w:lang w:val="en-CA"/>
        </w:rPr>
        <w:t>Any other important information you’d like to add</w:t>
      </w:r>
    </w:p>
    <w:p w14:paraId="1ACBCB1C" w14:textId="77777777" w:rsidR="00C535F0" w:rsidRDefault="00C535F0" w:rsidP="006F2CEE">
      <w:pPr>
        <w:rPr>
          <w:b/>
          <w:bCs/>
          <w:lang w:val="en-CA"/>
        </w:rPr>
      </w:pPr>
    </w:p>
    <w:p w14:paraId="3A665FC3" w14:textId="77777777" w:rsidR="00CB57AE" w:rsidRDefault="00CB57AE" w:rsidP="00CB57AE">
      <w:pPr>
        <w:rPr>
          <w:b/>
          <w:bCs/>
          <w:lang w:val="en-CA"/>
        </w:rPr>
      </w:pPr>
    </w:p>
    <w:p w14:paraId="6428EE1A" w14:textId="21811ED5" w:rsidR="00CB57AE" w:rsidRPr="00CB57AE" w:rsidRDefault="006D03B5" w:rsidP="00CB57AE">
      <w:pPr>
        <w:rPr>
          <w:b/>
          <w:bCs/>
          <w:lang w:val="en-CA"/>
        </w:rPr>
      </w:pPr>
      <w:r>
        <w:rPr>
          <w:b/>
          <w:bCs/>
          <w:lang w:val="en-CA"/>
        </w:rPr>
        <w:t>**</w:t>
      </w:r>
      <w:r w:rsidR="006F2CEE">
        <w:rPr>
          <w:b/>
          <w:bCs/>
          <w:lang w:val="en-CA"/>
        </w:rPr>
        <w:t>*</w:t>
      </w:r>
    </w:p>
    <w:p w14:paraId="618694CA" w14:textId="77777777" w:rsidR="004871E8" w:rsidRPr="00002B64" w:rsidRDefault="004871E8" w:rsidP="001A104E">
      <w:pPr>
        <w:spacing w:after="0"/>
      </w:pPr>
    </w:p>
    <w:p w14:paraId="02474A31" w14:textId="64B35603" w:rsidR="00594215" w:rsidRPr="002D6443" w:rsidRDefault="00B54577" w:rsidP="00FF0EC6">
      <w:pPr>
        <w:ind w:left="7920"/>
        <w:rPr>
          <w:sz w:val="18"/>
          <w:szCs w:val="18"/>
        </w:rPr>
      </w:pPr>
      <w:r>
        <w:br/>
      </w:r>
    </w:p>
    <w:sectPr w:rsidR="00594215" w:rsidRPr="002D6443" w:rsidSect="001D1B6E">
      <w:headerReference w:type="default" r:id="rId11"/>
      <w:footerReference w:type="default" r:id="rId12"/>
      <w:headerReference w:type="first" r:id="rId13"/>
      <w:footerReference w:type="first" r:id="rId14"/>
      <w:pgSz w:w="12240" w:h="15840"/>
      <w:pgMar w:top="720" w:right="1253" w:bottom="1138" w:left="1253" w:header="1296"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98B456" w14:textId="77777777" w:rsidR="00EA5042" w:rsidRDefault="00EA5042">
      <w:pPr>
        <w:spacing w:after="0" w:line="240" w:lineRule="auto"/>
      </w:pPr>
      <w:r>
        <w:separator/>
      </w:r>
    </w:p>
  </w:endnote>
  <w:endnote w:type="continuationSeparator" w:id="0">
    <w:p w14:paraId="00CA6BB8" w14:textId="77777777" w:rsidR="00EA5042" w:rsidRDefault="00EA50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88062453"/>
      <w:docPartObj>
        <w:docPartGallery w:val="Page Numbers (Bottom of Page)"/>
        <w:docPartUnique/>
      </w:docPartObj>
    </w:sdtPr>
    <w:sdtEndPr>
      <w:rPr>
        <w:noProof/>
      </w:rPr>
    </w:sdtEndPr>
    <w:sdtContent>
      <w:p w14:paraId="7F421356" w14:textId="487C1E01" w:rsidR="00654D56" w:rsidRDefault="00654D5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FF6A84E" w14:textId="1E32004C" w:rsidR="00594215" w:rsidRPr="00AB4326" w:rsidRDefault="00594215" w:rsidP="00DF2B1A">
    <w:pPr>
      <w:pStyle w:val="Footer"/>
      <w:tabs>
        <w:tab w:val="clear" w:pos="4680"/>
        <w:tab w:val="clear" w:pos="9360"/>
        <w:tab w:val="left" w:pos="978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18683067"/>
      <w:docPartObj>
        <w:docPartGallery w:val="Page Numbers (Bottom of Page)"/>
        <w:docPartUnique/>
      </w:docPartObj>
    </w:sdtPr>
    <w:sdtEndPr>
      <w:rPr>
        <w:noProof/>
      </w:rPr>
    </w:sdtEndPr>
    <w:sdtContent>
      <w:p w14:paraId="7E6DA72E" w14:textId="58910D91" w:rsidR="00737241" w:rsidRDefault="0073724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841C46F" w14:textId="77777777" w:rsidR="00737241" w:rsidRDefault="007372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58C6B9" w14:textId="77777777" w:rsidR="00EA5042" w:rsidRDefault="00EA5042">
      <w:pPr>
        <w:spacing w:after="0" w:line="240" w:lineRule="auto"/>
      </w:pPr>
      <w:r>
        <w:separator/>
      </w:r>
    </w:p>
  </w:footnote>
  <w:footnote w:type="continuationSeparator" w:id="0">
    <w:p w14:paraId="01599A30" w14:textId="77777777" w:rsidR="00EA5042" w:rsidRDefault="00EA504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D98CAD" w14:textId="1D466A73" w:rsidR="00686FDE" w:rsidRDefault="005117D5" w:rsidP="001A104E">
    <w:pPr>
      <w:spacing w:after="0"/>
      <w:jc w:val="center"/>
    </w:pPr>
    <w:r>
      <w:rPr>
        <w:noProof/>
      </w:rPr>
      <w:drawing>
        <wp:anchor distT="0" distB="0" distL="114300" distR="114300" simplePos="0" relativeHeight="251658240" behindDoc="1" locked="0" layoutInCell="1" allowOverlap="1" wp14:anchorId="60FB5DFF" wp14:editId="370365CF">
          <wp:simplePos x="0" y="0"/>
          <wp:positionH relativeFrom="margin">
            <wp:align>center</wp:align>
          </wp:positionH>
          <wp:positionV relativeFrom="page">
            <wp:posOffset>83820</wp:posOffset>
          </wp:positionV>
          <wp:extent cx="7758007" cy="860018"/>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lh686\AppData\Local\Microsoft\Windows\Temporary Internet Files\Content.Outlook\VMYYE5JL\University Library lthd.jpg"/>
                  <pic:cNvPicPr>
                    <a:picLocks noChangeAspect="1" noChangeArrowheads="1"/>
                  </pic:cNvPicPr>
                </pic:nvPicPr>
                <pic:blipFill rotWithShape="1">
                  <a:blip r:embed="rId1">
                    <a:extLst>
                      <a:ext uri="{28A0092B-C50C-407E-A947-70E740481C1C}">
                        <a14:useLocalDpi xmlns:a14="http://schemas.microsoft.com/office/drawing/2010/main" val="0"/>
                      </a:ext>
                    </a:extLst>
                  </a:blip>
                  <a:srcRect t="30723"/>
                  <a:stretch/>
                </pic:blipFill>
                <pic:spPr bwMode="auto">
                  <a:xfrm>
                    <a:off x="0" y="0"/>
                    <a:ext cx="7758007" cy="860018"/>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130B6B" w14:textId="77777777" w:rsidR="00957BD3" w:rsidRDefault="00957BD3" w:rsidP="00957BD3">
    <w:pPr>
      <w:pStyle w:val="Header"/>
      <w:spacing w:line="276" w:lineRule="auto"/>
      <w:jc w:val="center"/>
      <w:rPr>
        <w:b/>
      </w:rPr>
    </w:pPr>
    <w:r>
      <w:rPr>
        <w:b/>
      </w:rPr>
      <w:t>Expression of Interest</w:t>
    </w:r>
  </w:p>
  <w:p w14:paraId="2CA9D8B8" w14:textId="49F76E41" w:rsidR="00957BD3" w:rsidRDefault="00957BD3" w:rsidP="00957BD3">
    <w:pPr>
      <w:pStyle w:val="Header"/>
      <w:spacing w:line="276" w:lineRule="auto"/>
      <w:jc w:val="center"/>
      <w:rPr>
        <w:b/>
      </w:rPr>
    </w:pPr>
    <w:r>
      <w:rPr>
        <w:b/>
      </w:rPr>
      <w:t xml:space="preserve"> </w:t>
    </w:r>
    <w:r w:rsidR="00B274C2">
      <w:rPr>
        <w:b/>
      </w:rPr>
      <w:t xml:space="preserve">October </w:t>
    </w:r>
    <w:r w:rsidR="00FD4B41">
      <w:rPr>
        <w:b/>
      </w:rPr>
      <w:t xml:space="preserve">2026 </w:t>
    </w:r>
    <w:r>
      <w:rPr>
        <w:b/>
      </w:rPr>
      <w:t>JELF Submission group</w:t>
    </w:r>
    <w:r w:rsidR="008624F4">
      <w:rPr>
        <w:b/>
      </w:rPr>
      <w:t xml:space="preserve"> </w:t>
    </w:r>
    <w:r>
      <w:rPr>
        <w:b/>
      </w:rPr>
      <w:t xml:space="preserve">- </w:t>
    </w:r>
    <w:r w:rsidRPr="008624F4">
      <w:rPr>
        <w:b/>
        <w:bCs/>
      </w:rPr>
      <w:t>John R. Evans Leaders Fund</w:t>
    </w:r>
    <w:r w:rsidRPr="00D17EF6">
      <w:rPr>
        <w:b/>
      </w:rPr>
      <w:t xml:space="preserve"> </w:t>
    </w:r>
  </w:p>
  <w:p w14:paraId="0AEBE450" w14:textId="344D9672" w:rsidR="00957BD3" w:rsidRDefault="00957BD3" w:rsidP="00957BD3">
    <w:pPr>
      <w:spacing w:after="0"/>
      <w:jc w:val="center"/>
    </w:pPr>
    <w:r w:rsidRPr="001C179D">
      <w:t xml:space="preserve">Forms </w:t>
    </w:r>
    <w:r>
      <w:t>to be sent to Danielle Ellis (</w:t>
    </w:r>
    <w:hyperlink r:id="rId1" w:history="1">
      <w:r w:rsidRPr="000532A7">
        <w:rPr>
          <w:rStyle w:val="Hyperlink"/>
        </w:rPr>
        <w:t>cfi.support@usask.ca</w:t>
      </w:r>
    </w:hyperlink>
    <w:r>
      <w:t xml:space="preserve">) </w:t>
    </w:r>
    <w:r w:rsidRPr="001C179D">
      <w:t>by</w:t>
    </w:r>
    <w:r w:rsidRPr="0016207D">
      <w:rPr>
        <w:b/>
        <w:bCs/>
      </w:rPr>
      <w:t xml:space="preserve"> </w:t>
    </w:r>
    <w:r w:rsidR="004E1A79" w:rsidRPr="0016207D">
      <w:rPr>
        <w:b/>
        <w:bCs/>
      </w:rPr>
      <w:t>April 20</w:t>
    </w:r>
    <w:r w:rsidR="00FD4B41" w:rsidRPr="004D7FEE">
      <w:rPr>
        <w:b/>
        <w:bCs/>
      </w:rPr>
      <w:t>, 2025</w:t>
    </w:r>
    <w:r w:rsidRPr="001C179D">
      <w:t>.</w:t>
    </w:r>
  </w:p>
  <w:p w14:paraId="16A27FE5" w14:textId="77777777" w:rsidR="00957BD3" w:rsidRDefault="00957BD3" w:rsidP="00957BD3">
    <w:pPr>
      <w:spacing w:after="0"/>
      <w:jc w:val="center"/>
    </w:pPr>
    <w:r w:rsidRPr="001C179D">
      <w:t xml:space="preserve">Forms </w:t>
    </w:r>
    <w:r>
      <w:t xml:space="preserve">need to be submitted by </w:t>
    </w:r>
    <w:r w:rsidRPr="001C179D">
      <w:t>the A</w:t>
    </w:r>
    <w:r>
      <w:t xml:space="preserve">ssociate </w:t>
    </w:r>
    <w:r w:rsidRPr="001C179D">
      <w:t>D</w:t>
    </w:r>
    <w:r>
      <w:t xml:space="preserve">ean of </w:t>
    </w:r>
    <w:r w:rsidRPr="001C179D">
      <w:t>R</w:t>
    </w:r>
    <w:r>
      <w:t>esearch</w:t>
    </w:r>
    <w:r w:rsidRPr="001C179D">
      <w:t xml:space="preserve">, Vice-Dean </w:t>
    </w:r>
    <w:r>
      <w:t xml:space="preserve">of </w:t>
    </w:r>
    <w:r w:rsidRPr="001C179D">
      <w:t xml:space="preserve">Research or Executive Director of </w:t>
    </w:r>
    <w:r>
      <w:t xml:space="preserve">the </w:t>
    </w:r>
    <w:r w:rsidRPr="001C179D">
      <w:t>home school/college</w:t>
    </w:r>
    <w:r>
      <w:t xml:space="preserve">. </w:t>
    </w:r>
    <w:r w:rsidRPr="001C179D">
      <w:t xml:space="preserve">If the infrastructure </w:t>
    </w:r>
    <w:r>
      <w:t xml:space="preserve">request </w:t>
    </w:r>
    <w:r w:rsidRPr="001C179D">
      <w:t>involves more than one college/school/</w:t>
    </w:r>
    <w:proofErr w:type="spellStart"/>
    <w:r w:rsidRPr="001C179D">
      <w:t>centre</w:t>
    </w:r>
    <w:proofErr w:type="spellEnd"/>
    <w:r w:rsidRPr="001C179D">
      <w:t>, please ensure all are aware of the proposal</w:t>
    </w:r>
    <w:r>
      <w:t>.</w:t>
    </w:r>
    <w:r>
      <w:rPr>
        <w:noProof/>
      </w:rPr>
      <w:drawing>
        <wp:anchor distT="0" distB="0" distL="114300" distR="114300" simplePos="0" relativeHeight="251661312" behindDoc="1" locked="0" layoutInCell="1" allowOverlap="1" wp14:anchorId="73113BD2" wp14:editId="096DD7EA">
          <wp:simplePos x="0" y="0"/>
          <wp:positionH relativeFrom="margin">
            <wp:align>center</wp:align>
          </wp:positionH>
          <wp:positionV relativeFrom="page">
            <wp:posOffset>83820</wp:posOffset>
          </wp:positionV>
          <wp:extent cx="7758007" cy="860018"/>
          <wp:effectExtent l="0" t="0" r="0" b="0"/>
          <wp:wrapNone/>
          <wp:docPr id="641922707" name="Picture 641922707" descr="A white background with black and white clou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922707" name="Picture 641922707" descr="A white background with black and white clouds&#10;&#10;Description automatically generated"/>
                  <pic:cNvPicPr>
                    <a:picLocks noChangeAspect="1" noChangeArrowheads="1"/>
                  </pic:cNvPicPr>
                </pic:nvPicPr>
                <pic:blipFill rotWithShape="1">
                  <a:blip r:embed="rId2">
                    <a:extLst>
                      <a:ext uri="{28A0092B-C50C-407E-A947-70E740481C1C}">
                        <a14:useLocalDpi xmlns:a14="http://schemas.microsoft.com/office/drawing/2010/main" val="0"/>
                      </a:ext>
                    </a:extLst>
                  </a:blip>
                  <a:srcRect t="30723"/>
                  <a:stretch/>
                </pic:blipFill>
                <pic:spPr bwMode="auto">
                  <a:xfrm>
                    <a:off x="0" y="0"/>
                    <a:ext cx="7758007" cy="860018"/>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E73BE15" w14:textId="77777777" w:rsidR="00C102B6" w:rsidRDefault="00C102B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1A239B"/>
    <w:multiLevelType w:val="hybridMultilevel"/>
    <w:tmpl w:val="3050C230"/>
    <w:lvl w:ilvl="0" w:tplc="529EFB7C">
      <w:start w:val="1"/>
      <w:numFmt w:val="lowerLetter"/>
      <w:lvlText w:val="%1."/>
      <w:lvlJc w:val="left"/>
      <w:pPr>
        <w:ind w:left="1080" w:hanging="360"/>
      </w:pPr>
      <w:rPr>
        <w:rFonts w:hint="default"/>
        <w:i w:val="0"/>
        <w:i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0D756F7"/>
    <w:multiLevelType w:val="hybridMultilevel"/>
    <w:tmpl w:val="22C681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B408B2"/>
    <w:multiLevelType w:val="hybridMultilevel"/>
    <w:tmpl w:val="DAC091B8"/>
    <w:lvl w:ilvl="0" w:tplc="3DE85C5E">
      <w:start w:val="1"/>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5E172C"/>
    <w:multiLevelType w:val="hybridMultilevel"/>
    <w:tmpl w:val="6AFA71C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CAA1306"/>
    <w:multiLevelType w:val="hybridMultilevel"/>
    <w:tmpl w:val="FEC8097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EB5255"/>
    <w:multiLevelType w:val="hybridMultilevel"/>
    <w:tmpl w:val="DB586F2E"/>
    <w:lvl w:ilvl="0" w:tplc="10090019">
      <w:start w:val="1"/>
      <w:numFmt w:val="lowerLetter"/>
      <w:lvlText w:val="%1."/>
      <w:lvlJc w:val="left"/>
      <w:pPr>
        <w:ind w:left="720" w:hanging="360"/>
      </w:pPr>
      <w:rPr>
        <w:rFonts w:hint="default"/>
        <w:i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186B7353"/>
    <w:multiLevelType w:val="hybridMultilevel"/>
    <w:tmpl w:val="ED00A89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3A7C8E"/>
    <w:multiLevelType w:val="hybridMultilevel"/>
    <w:tmpl w:val="D9E4BED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53D456F"/>
    <w:multiLevelType w:val="hybridMultilevel"/>
    <w:tmpl w:val="D92CFCEA"/>
    <w:lvl w:ilvl="0" w:tplc="F0F221F8">
      <w:start w:val="6"/>
      <w:numFmt w:val="bullet"/>
      <w:lvlText w:val="-"/>
      <w:lvlJc w:val="left"/>
      <w:pPr>
        <w:ind w:left="720" w:hanging="360"/>
      </w:pPr>
      <w:rPr>
        <w:rFonts w:ascii="Aptos" w:eastAsiaTheme="minorHAnsi" w:hAnsi="Aptos" w:cstheme="minorBidi"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29335496"/>
    <w:multiLevelType w:val="hybridMultilevel"/>
    <w:tmpl w:val="773E196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2826E68"/>
    <w:multiLevelType w:val="hybridMultilevel"/>
    <w:tmpl w:val="5936C8F0"/>
    <w:lvl w:ilvl="0" w:tplc="1009000F">
      <w:start w:val="1"/>
      <w:numFmt w:val="decimal"/>
      <w:lvlText w:val="%1."/>
      <w:lvlJc w:val="left"/>
      <w:pPr>
        <w:ind w:left="360" w:hanging="360"/>
      </w:pPr>
      <w:rPr>
        <w:rFonts w:hint="default"/>
      </w:rPr>
    </w:lvl>
    <w:lvl w:ilvl="1" w:tplc="1009000F">
      <w:start w:val="1"/>
      <w:numFmt w:val="decimal"/>
      <w:lvlText w:val="%2."/>
      <w:lvlJc w:val="left"/>
      <w:pPr>
        <w:ind w:left="1080" w:hanging="360"/>
      </w:pPr>
      <w:rPr>
        <w:rFonts w:hint="default"/>
      </w:r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1" w15:restartNumberingAfterBreak="0">
    <w:nsid w:val="331562DB"/>
    <w:multiLevelType w:val="hybridMultilevel"/>
    <w:tmpl w:val="F97EF6B4"/>
    <w:lvl w:ilvl="0" w:tplc="1E807BFE">
      <w:start w:val="1"/>
      <w:numFmt w:val="lowerLetter"/>
      <w:lvlText w:val="%1."/>
      <w:lvlJc w:val="left"/>
      <w:pPr>
        <w:ind w:left="720" w:hanging="360"/>
      </w:pPr>
      <w:rPr>
        <w:rFonts w:hint="default"/>
        <w:i w:val="0"/>
        <w:iCs/>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353444C7"/>
    <w:multiLevelType w:val="hybridMultilevel"/>
    <w:tmpl w:val="7E8AD86C"/>
    <w:lvl w:ilvl="0" w:tplc="41E2C5A8">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D2A3AE6"/>
    <w:multiLevelType w:val="hybridMultilevel"/>
    <w:tmpl w:val="2118DEFC"/>
    <w:lvl w:ilvl="0" w:tplc="10090019">
      <w:start w:val="1"/>
      <w:numFmt w:val="lowerLetter"/>
      <w:lvlText w:val="%1."/>
      <w:lvlJc w:val="left"/>
      <w:pPr>
        <w:ind w:left="720" w:hanging="360"/>
      </w:pPr>
      <w:rPr>
        <w:rFonts w:hint="default"/>
        <w:i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3D64675B"/>
    <w:multiLevelType w:val="hybridMultilevel"/>
    <w:tmpl w:val="FDB25D12"/>
    <w:lvl w:ilvl="0" w:tplc="FAE23702">
      <w:start w:val="1"/>
      <w:numFmt w:val="decimal"/>
      <w:lvlText w:val="%1."/>
      <w:lvlJc w:val="left"/>
      <w:pPr>
        <w:ind w:left="360" w:hanging="360"/>
      </w:pPr>
      <w:rPr>
        <w:b w:val="0"/>
        <w:bCs w:val="0"/>
        <w:i w:val="0"/>
        <w:i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DBC12EB"/>
    <w:multiLevelType w:val="hybridMultilevel"/>
    <w:tmpl w:val="F95612B2"/>
    <w:lvl w:ilvl="0" w:tplc="F0F221F8">
      <w:start w:val="6"/>
      <w:numFmt w:val="bullet"/>
      <w:lvlText w:val="-"/>
      <w:lvlJc w:val="left"/>
      <w:pPr>
        <w:ind w:left="720" w:hanging="360"/>
      </w:pPr>
      <w:rPr>
        <w:rFonts w:ascii="Aptos" w:eastAsiaTheme="minorHAnsi" w:hAnsi="Aptos" w:cstheme="minorBid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3F1E1657"/>
    <w:multiLevelType w:val="hybridMultilevel"/>
    <w:tmpl w:val="021A14B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86A4DD6"/>
    <w:multiLevelType w:val="hybridMultilevel"/>
    <w:tmpl w:val="AEDE251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510167AB"/>
    <w:multiLevelType w:val="hybridMultilevel"/>
    <w:tmpl w:val="B94E71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251E1A"/>
    <w:multiLevelType w:val="hybridMultilevel"/>
    <w:tmpl w:val="4BBCF106"/>
    <w:lvl w:ilvl="0" w:tplc="5F12B1E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19E2B4C"/>
    <w:multiLevelType w:val="hybridMultilevel"/>
    <w:tmpl w:val="99F4C2A2"/>
    <w:lvl w:ilvl="0" w:tplc="9056BE72">
      <w:start w:val="1"/>
      <w:numFmt w:val="lowerRoman"/>
      <w:lvlText w:val="%1."/>
      <w:lvlJc w:val="left"/>
      <w:pPr>
        <w:ind w:left="1020" w:hanging="72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1" w15:restartNumberingAfterBreak="0">
    <w:nsid w:val="674C1663"/>
    <w:multiLevelType w:val="multilevel"/>
    <w:tmpl w:val="30C0A3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731F3BE5"/>
    <w:multiLevelType w:val="hybridMultilevel"/>
    <w:tmpl w:val="1472DC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624774300">
    <w:abstractNumId w:val="10"/>
  </w:num>
  <w:num w:numId="2" w16cid:durableId="732506849">
    <w:abstractNumId w:val="16"/>
  </w:num>
  <w:num w:numId="3" w16cid:durableId="2130051383">
    <w:abstractNumId w:val="11"/>
  </w:num>
  <w:num w:numId="4" w16cid:durableId="340470891">
    <w:abstractNumId w:val="5"/>
  </w:num>
  <w:num w:numId="5" w16cid:durableId="100035352">
    <w:abstractNumId w:val="13"/>
  </w:num>
  <w:num w:numId="6" w16cid:durableId="1693915416">
    <w:abstractNumId w:val="21"/>
  </w:num>
  <w:num w:numId="7" w16cid:durableId="899174810">
    <w:abstractNumId w:val="3"/>
  </w:num>
  <w:num w:numId="8" w16cid:durableId="776218205">
    <w:abstractNumId w:val="22"/>
  </w:num>
  <w:num w:numId="9" w16cid:durableId="143594118">
    <w:abstractNumId w:val="14"/>
  </w:num>
  <w:num w:numId="10" w16cid:durableId="1071654512">
    <w:abstractNumId w:val="18"/>
  </w:num>
  <w:num w:numId="11" w16cid:durableId="1923709940">
    <w:abstractNumId w:val="1"/>
  </w:num>
  <w:num w:numId="12" w16cid:durableId="1607887410">
    <w:abstractNumId w:val="20"/>
  </w:num>
  <w:num w:numId="13" w16cid:durableId="2029525548">
    <w:abstractNumId w:val="19"/>
  </w:num>
  <w:num w:numId="14" w16cid:durableId="1906378619">
    <w:abstractNumId w:val="6"/>
  </w:num>
  <w:num w:numId="15" w16cid:durableId="1929464853">
    <w:abstractNumId w:val="0"/>
  </w:num>
  <w:num w:numId="16" w16cid:durableId="1042440986">
    <w:abstractNumId w:val="9"/>
  </w:num>
  <w:num w:numId="17" w16cid:durableId="1383169028">
    <w:abstractNumId w:val="4"/>
  </w:num>
  <w:num w:numId="18" w16cid:durableId="287858008">
    <w:abstractNumId w:val="12"/>
  </w:num>
  <w:num w:numId="19" w16cid:durableId="1649550394">
    <w:abstractNumId w:val="7"/>
  </w:num>
  <w:num w:numId="20" w16cid:durableId="2071151777">
    <w:abstractNumId w:val="2"/>
  </w:num>
  <w:num w:numId="21" w16cid:durableId="1346982364">
    <w:abstractNumId w:val="8"/>
  </w:num>
  <w:num w:numId="22" w16cid:durableId="2077702279">
    <w:abstractNumId w:val="17"/>
  </w:num>
  <w:num w:numId="23" w16cid:durableId="182774188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K3NDEzNjQwNDcFIiUdpeDU4uLM/DyQApNaAFxgxjosAAAA"/>
  </w:docVars>
  <w:rsids>
    <w:rsidRoot w:val="00686FDE"/>
    <w:rsid w:val="00002B64"/>
    <w:rsid w:val="000038C0"/>
    <w:rsid w:val="000139A8"/>
    <w:rsid w:val="00017E21"/>
    <w:rsid w:val="000252C9"/>
    <w:rsid w:val="000321E6"/>
    <w:rsid w:val="00037BB8"/>
    <w:rsid w:val="00043C18"/>
    <w:rsid w:val="00051827"/>
    <w:rsid w:val="00052511"/>
    <w:rsid w:val="00053EBD"/>
    <w:rsid w:val="00060FFA"/>
    <w:rsid w:val="000645A1"/>
    <w:rsid w:val="00067421"/>
    <w:rsid w:val="00067B57"/>
    <w:rsid w:val="00076159"/>
    <w:rsid w:val="0007705D"/>
    <w:rsid w:val="000932D7"/>
    <w:rsid w:val="00096004"/>
    <w:rsid w:val="000B23B6"/>
    <w:rsid w:val="000B5112"/>
    <w:rsid w:val="000B6C8D"/>
    <w:rsid w:val="000B6F2F"/>
    <w:rsid w:val="000B6F49"/>
    <w:rsid w:val="000D7C88"/>
    <w:rsid w:val="000E23A2"/>
    <w:rsid w:val="000E3824"/>
    <w:rsid w:val="000F019C"/>
    <w:rsid w:val="000F4250"/>
    <w:rsid w:val="00110C07"/>
    <w:rsid w:val="00113F26"/>
    <w:rsid w:val="0012058F"/>
    <w:rsid w:val="001225E9"/>
    <w:rsid w:val="0012453A"/>
    <w:rsid w:val="00125FC1"/>
    <w:rsid w:val="00126FED"/>
    <w:rsid w:val="0013475E"/>
    <w:rsid w:val="00136F87"/>
    <w:rsid w:val="001558BD"/>
    <w:rsid w:val="0015695B"/>
    <w:rsid w:val="0016207D"/>
    <w:rsid w:val="00164395"/>
    <w:rsid w:val="0016534D"/>
    <w:rsid w:val="00165E23"/>
    <w:rsid w:val="00166DA4"/>
    <w:rsid w:val="00171A21"/>
    <w:rsid w:val="00174C6F"/>
    <w:rsid w:val="00193D6B"/>
    <w:rsid w:val="00194995"/>
    <w:rsid w:val="00197E15"/>
    <w:rsid w:val="001A00F2"/>
    <w:rsid w:val="001A08EA"/>
    <w:rsid w:val="001A104E"/>
    <w:rsid w:val="001B1882"/>
    <w:rsid w:val="001B2919"/>
    <w:rsid w:val="001B310E"/>
    <w:rsid w:val="001C7E04"/>
    <w:rsid w:val="001D049C"/>
    <w:rsid w:val="001D1B6E"/>
    <w:rsid w:val="001E19B9"/>
    <w:rsid w:val="001E3CF1"/>
    <w:rsid w:val="001E5A38"/>
    <w:rsid w:val="001F02EB"/>
    <w:rsid w:val="001F773A"/>
    <w:rsid w:val="00203E4A"/>
    <w:rsid w:val="00205A06"/>
    <w:rsid w:val="002132AA"/>
    <w:rsid w:val="00222E6B"/>
    <w:rsid w:val="00226A62"/>
    <w:rsid w:val="00240DE1"/>
    <w:rsid w:val="00245602"/>
    <w:rsid w:val="002502CE"/>
    <w:rsid w:val="00261B67"/>
    <w:rsid w:val="00264AB4"/>
    <w:rsid w:val="002659AD"/>
    <w:rsid w:val="00273745"/>
    <w:rsid w:val="002815C2"/>
    <w:rsid w:val="00283AF9"/>
    <w:rsid w:val="00287F4B"/>
    <w:rsid w:val="0029083A"/>
    <w:rsid w:val="00293B23"/>
    <w:rsid w:val="00293DAA"/>
    <w:rsid w:val="00296B02"/>
    <w:rsid w:val="002A08ED"/>
    <w:rsid w:val="002A4434"/>
    <w:rsid w:val="002A7042"/>
    <w:rsid w:val="002B05DA"/>
    <w:rsid w:val="002B4962"/>
    <w:rsid w:val="002B6C9F"/>
    <w:rsid w:val="002B7089"/>
    <w:rsid w:val="002B7744"/>
    <w:rsid w:val="002C3440"/>
    <w:rsid w:val="002C7C9A"/>
    <w:rsid w:val="002D0AB4"/>
    <w:rsid w:val="002D6443"/>
    <w:rsid w:val="002E415A"/>
    <w:rsid w:val="002E49E1"/>
    <w:rsid w:val="002F0166"/>
    <w:rsid w:val="002F0306"/>
    <w:rsid w:val="0030589F"/>
    <w:rsid w:val="003104AF"/>
    <w:rsid w:val="00310875"/>
    <w:rsid w:val="00322863"/>
    <w:rsid w:val="00327EE9"/>
    <w:rsid w:val="0034710E"/>
    <w:rsid w:val="00351494"/>
    <w:rsid w:val="0035735D"/>
    <w:rsid w:val="003615D1"/>
    <w:rsid w:val="00361E5A"/>
    <w:rsid w:val="003625AE"/>
    <w:rsid w:val="00362EBE"/>
    <w:rsid w:val="00366525"/>
    <w:rsid w:val="0037031C"/>
    <w:rsid w:val="003718FE"/>
    <w:rsid w:val="003760FF"/>
    <w:rsid w:val="003819F3"/>
    <w:rsid w:val="003932F2"/>
    <w:rsid w:val="003A0A34"/>
    <w:rsid w:val="003B5137"/>
    <w:rsid w:val="003C068D"/>
    <w:rsid w:val="003C61E2"/>
    <w:rsid w:val="003C6344"/>
    <w:rsid w:val="003D25EC"/>
    <w:rsid w:val="003D5D91"/>
    <w:rsid w:val="003E162A"/>
    <w:rsid w:val="003E3451"/>
    <w:rsid w:val="003E3475"/>
    <w:rsid w:val="003E39C8"/>
    <w:rsid w:val="003E4A5E"/>
    <w:rsid w:val="003E7624"/>
    <w:rsid w:val="003F003F"/>
    <w:rsid w:val="003F5CC7"/>
    <w:rsid w:val="003F622C"/>
    <w:rsid w:val="00405D1F"/>
    <w:rsid w:val="00410FD9"/>
    <w:rsid w:val="00420FEC"/>
    <w:rsid w:val="0042190E"/>
    <w:rsid w:val="0042473B"/>
    <w:rsid w:val="00430D64"/>
    <w:rsid w:val="00434BF2"/>
    <w:rsid w:val="004369EC"/>
    <w:rsid w:val="00437063"/>
    <w:rsid w:val="00442D70"/>
    <w:rsid w:val="00450680"/>
    <w:rsid w:val="004642E7"/>
    <w:rsid w:val="004652AC"/>
    <w:rsid w:val="00470E36"/>
    <w:rsid w:val="0047311E"/>
    <w:rsid w:val="00474B96"/>
    <w:rsid w:val="0048588F"/>
    <w:rsid w:val="004871E8"/>
    <w:rsid w:val="00496F8C"/>
    <w:rsid w:val="004A01C9"/>
    <w:rsid w:val="004A077D"/>
    <w:rsid w:val="004B1768"/>
    <w:rsid w:val="004B5751"/>
    <w:rsid w:val="004C53DC"/>
    <w:rsid w:val="004D341D"/>
    <w:rsid w:val="004D4B62"/>
    <w:rsid w:val="004D7278"/>
    <w:rsid w:val="004D7FEE"/>
    <w:rsid w:val="004E043E"/>
    <w:rsid w:val="004E1A76"/>
    <w:rsid w:val="004E1A79"/>
    <w:rsid w:val="004F4E69"/>
    <w:rsid w:val="00507A5A"/>
    <w:rsid w:val="00510F61"/>
    <w:rsid w:val="005117D5"/>
    <w:rsid w:val="005158F2"/>
    <w:rsid w:val="00520290"/>
    <w:rsid w:val="0052600A"/>
    <w:rsid w:val="00535A8F"/>
    <w:rsid w:val="00550929"/>
    <w:rsid w:val="005535CA"/>
    <w:rsid w:val="0055725F"/>
    <w:rsid w:val="00562A94"/>
    <w:rsid w:val="00564BE9"/>
    <w:rsid w:val="00592876"/>
    <w:rsid w:val="00594215"/>
    <w:rsid w:val="005973C6"/>
    <w:rsid w:val="005A2BE5"/>
    <w:rsid w:val="005A3471"/>
    <w:rsid w:val="005A4E7A"/>
    <w:rsid w:val="005A76B7"/>
    <w:rsid w:val="005B3153"/>
    <w:rsid w:val="005B38C6"/>
    <w:rsid w:val="005C0831"/>
    <w:rsid w:val="005C4523"/>
    <w:rsid w:val="005D5AB3"/>
    <w:rsid w:val="005E5BB7"/>
    <w:rsid w:val="005E5CE9"/>
    <w:rsid w:val="005F4F6C"/>
    <w:rsid w:val="005F7EE9"/>
    <w:rsid w:val="00604EB0"/>
    <w:rsid w:val="00606FE6"/>
    <w:rsid w:val="0061095C"/>
    <w:rsid w:val="0061288E"/>
    <w:rsid w:val="00632A6A"/>
    <w:rsid w:val="00632E96"/>
    <w:rsid w:val="00634956"/>
    <w:rsid w:val="00654D56"/>
    <w:rsid w:val="00662D4B"/>
    <w:rsid w:val="00680BB7"/>
    <w:rsid w:val="00683008"/>
    <w:rsid w:val="00684CE2"/>
    <w:rsid w:val="00686FDE"/>
    <w:rsid w:val="0069054F"/>
    <w:rsid w:val="006952F2"/>
    <w:rsid w:val="006A3641"/>
    <w:rsid w:val="006A3819"/>
    <w:rsid w:val="006B11B6"/>
    <w:rsid w:val="006B673B"/>
    <w:rsid w:val="006D03B5"/>
    <w:rsid w:val="006D45A7"/>
    <w:rsid w:val="006D4D67"/>
    <w:rsid w:val="006D7459"/>
    <w:rsid w:val="006E1592"/>
    <w:rsid w:val="006E1F06"/>
    <w:rsid w:val="006E711C"/>
    <w:rsid w:val="006F0340"/>
    <w:rsid w:val="006F0AF6"/>
    <w:rsid w:val="006F2680"/>
    <w:rsid w:val="006F2CEE"/>
    <w:rsid w:val="006F305D"/>
    <w:rsid w:val="006F39F2"/>
    <w:rsid w:val="0070053F"/>
    <w:rsid w:val="007033FB"/>
    <w:rsid w:val="007047DF"/>
    <w:rsid w:val="00706E3C"/>
    <w:rsid w:val="007073F6"/>
    <w:rsid w:val="0072232B"/>
    <w:rsid w:val="007250CA"/>
    <w:rsid w:val="00726997"/>
    <w:rsid w:val="00727B0B"/>
    <w:rsid w:val="00734833"/>
    <w:rsid w:val="00736A9D"/>
    <w:rsid w:val="00737241"/>
    <w:rsid w:val="00753437"/>
    <w:rsid w:val="00756ECD"/>
    <w:rsid w:val="00760B4E"/>
    <w:rsid w:val="0077324D"/>
    <w:rsid w:val="00792063"/>
    <w:rsid w:val="0079211A"/>
    <w:rsid w:val="00794D9D"/>
    <w:rsid w:val="0079510B"/>
    <w:rsid w:val="007A2B23"/>
    <w:rsid w:val="007A3190"/>
    <w:rsid w:val="007B0294"/>
    <w:rsid w:val="007B1038"/>
    <w:rsid w:val="007B19E1"/>
    <w:rsid w:val="007B50AA"/>
    <w:rsid w:val="007D0AB0"/>
    <w:rsid w:val="007D2841"/>
    <w:rsid w:val="007D5355"/>
    <w:rsid w:val="007E2030"/>
    <w:rsid w:val="007F187D"/>
    <w:rsid w:val="007F23D0"/>
    <w:rsid w:val="007F2AD1"/>
    <w:rsid w:val="00807809"/>
    <w:rsid w:val="00810B59"/>
    <w:rsid w:val="00810F64"/>
    <w:rsid w:val="00812155"/>
    <w:rsid w:val="00812DED"/>
    <w:rsid w:val="00814510"/>
    <w:rsid w:val="00814992"/>
    <w:rsid w:val="00814F70"/>
    <w:rsid w:val="00821B4D"/>
    <w:rsid w:val="008229F3"/>
    <w:rsid w:val="0082529F"/>
    <w:rsid w:val="00826123"/>
    <w:rsid w:val="00826727"/>
    <w:rsid w:val="0083343C"/>
    <w:rsid w:val="00856C5D"/>
    <w:rsid w:val="008603E5"/>
    <w:rsid w:val="008605DF"/>
    <w:rsid w:val="00861B2C"/>
    <w:rsid w:val="008624F4"/>
    <w:rsid w:val="008637E9"/>
    <w:rsid w:val="00864096"/>
    <w:rsid w:val="00867287"/>
    <w:rsid w:val="00870521"/>
    <w:rsid w:val="00872DF7"/>
    <w:rsid w:val="00874A09"/>
    <w:rsid w:val="00876669"/>
    <w:rsid w:val="0088021B"/>
    <w:rsid w:val="008826F6"/>
    <w:rsid w:val="008854D7"/>
    <w:rsid w:val="0089019E"/>
    <w:rsid w:val="008964E2"/>
    <w:rsid w:val="008A51B1"/>
    <w:rsid w:val="008B058C"/>
    <w:rsid w:val="008B25AA"/>
    <w:rsid w:val="008B3B4E"/>
    <w:rsid w:val="008B3FE5"/>
    <w:rsid w:val="008C2110"/>
    <w:rsid w:val="008C24D8"/>
    <w:rsid w:val="008D5388"/>
    <w:rsid w:val="008D7DFD"/>
    <w:rsid w:val="008E3926"/>
    <w:rsid w:val="008E76E0"/>
    <w:rsid w:val="008F0549"/>
    <w:rsid w:val="008F1549"/>
    <w:rsid w:val="008F1A56"/>
    <w:rsid w:val="008F3280"/>
    <w:rsid w:val="00901357"/>
    <w:rsid w:val="00907B50"/>
    <w:rsid w:val="0091003D"/>
    <w:rsid w:val="00912A1B"/>
    <w:rsid w:val="009447F7"/>
    <w:rsid w:val="009513DA"/>
    <w:rsid w:val="00953A33"/>
    <w:rsid w:val="00957BD3"/>
    <w:rsid w:val="00961E17"/>
    <w:rsid w:val="00962EA8"/>
    <w:rsid w:val="0097042A"/>
    <w:rsid w:val="00973851"/>
    <w:rsid w:val="00973F1C"/>
    <w:rsid w:val="00980991"/>
    <w:rsid w:val="00985F8E"/>
    <w:rsid w:val="009871E1"/>
    <w:rsid w:val="0098739D"/>
    <w:rsid w:val="00990713"/>
    <w:rsid w:val="00994804"/>
    <w:rsid w:val="009A3114"/>
    <w:rsid w:val="009A35E1"/>
    <w:rsid w:val="009A4C2D"/>
    <w:rsid w:val="009C2764"/>
    <w:rsid w:val="009C7821"/>
    <w:rsid w:val="009D1E1E"/>
    <w:rsid w:val="009E0156"/>
    <w:rsid w:val="009F45D2"/>
    <w:rsid w:val="00A00638"/>
    <w:rsid w:val="00A01BD7"/>
    <w:rsid w:val="00A034F7"/>
    <w:rsid w:val="00A1528B"/>
    <w:rsid w:val="00A24D4A"/>
    <w:rsid w:val="00A26457"/>
    <w:rsid w:val="00A305DB"/>
    <w:rsid w:val="00A460D8"/>
    <w:rsid w:val="00A579C6"/>
    <w:rsid w:val="00A658EC"/>
    <w:rsid w:val="00A809ED"/>
    <w:rsid w:val="00A82513"/>
    <w:rsid w:val="00A900A5"/>
    <w:rsid w:val="00A9074A"/>
    <w:rsid w:val="00A9230B"/>
    <w:rsid w:val="00AA1678"/>
    <w:rsid w:val="00AB1A86"/>
    <w:rsid w:val="00AB4326"/>
    <w:rsid w:val="00AD03F0"/>
    <w:rsid w:val="00AD4D7B"/>
    <w:rsid w:val="00AD537B"/>
    <w:rsid w:val="00AE1364"/>
    <w:rsid w:val="00AE4F1B"/>
    <w:rsid w:val="00AE756A"/>
    <w:rsid w:val="00AF1B83"/>
    <w:rsid w:val="00AF24DD"/>
    <w:rsid w:val="00AF38DA"/>
    <w:rsid w:val="00AF391C"/>
    <w:rsid w:val="00B00516"/>
    <w:rsid w:val="00B025FE"/>
    <w:rsid w:val="00B050CF"/>
    <w:rsid w:val="00B114F1"/>
    <w:rsid w:val="00B11ABD"/>
    <w:rsid w:val="00B120D3"/>
    <w:rsid w:val="00B12661"/>
    <w:rsid w:val="00B14BA9"/>
    <w:rsid w:val="00B274C2"/>
    <w:rsid w:val="00B36267"/>
    <w:rsid w:val="00B402BF"/>
    <w:rsid w:val="00B50678"/>
    <w:rsid w:val="00B510AA"/>
    <w:rsid w:val="00B54577"/>
    <w:rsid w:val="00B55B60"/>
    <w:rsid w:val="00B65487"/>
    <w:rsid w:val="00B658DE"/>
    <w:rsid w:val="00B6695E"/>
    <w:rsid w:val="00B67138"/>
    <w:rsid w:val="00B67B89"/>
    <w:rsid w:val="00B76C15"/>
    <w:rsid w:val="00B8199F"/>
    <w:rsid w:val="00B843ED"/>
    <w:rsid w:val="00B90F73"/>
    <w:rsid w:val="00B930BB"/>
    <w:rsid w:val="00BA0D7E"/>
    <w:rsid w:val="00BA4276"/>
    <w:rsid w:val="00BA623F"/>
    <w:rsid w:val="00BA7839"/>
    <w:rsid w:val="00BC429B"/>
    <w:rsid w:val="00BF7B4C"/>
    <w:rsid w:val="00C03940"/>
    <w:rsid w:val="00C03BA4"/>
    <w:rsid w:val="00C102B6"/>
    <w:rsid w:val="00C128C0"/>
    <w:rsid w:val="00C13A75"/>
    <w:rsid w:val="00C169A6"/>
    <w:rsid w:val="00C232CE"/>
    <w:rsid w:val="00C26A5C"/>
    <w:rsid w:val="00C27836"/>
    <w:rsid w:val="00C416FC"/>
    <w:rsid w:val="00C41721"/>
    <w:rsid w:val="00C535F0"/>
    <w:rsid w:val="00C711C1"/>
    <w:rsid w:val="00C91523"/>
    <w:rsid w:val="00C92331"/>
    <w:rsid w:val="00CB1BC3"/>
    <w:rsid w:val="00CB57AE"/>
    <w:rsid w:val="00CC36E9"/>
    <w:rsid w:val="00CD5676"/>
    <w:rsid w:val="00CE0194"/>
    <w:rsid w:val="00CE21DD"/>
    <w:rsid w:val="00CE5C7A"/>
    <w:rsid w:val="00CE6492"/>
    <w:rsid w:val="00D039FD"/>
    <w:rsid w:val="00D07169"/>
    <w:rsid w:val="00D1448A"/>
    <w:rsid w:val="00D21928"/>
    <w:rsid w:val="00D241B2"/>
    <w:rsid w:val="00D3382A"/>
    <w:rsid w:val="00D34116"/>
    <w:rsid w:val="00D42B97"/>
    <w:rsid w:val="00D42FAE"/>
    <w:rsid w:val="00D438DD"/>
    <w:rsid w:val="00D44D09"/>
    <w:rsid w:val="00D510A2"/>
    <w:rsid w:val="00D609FA"/>
    <w:rsid w:val="00D62BC3"/>
    <w:rsid w:val="00D654DD"/>
    <w:rsid w:val="00D81350"/>
    <w:rsid w:val="00D87B84"/>
    <w:rsid w:val="00D94757"/>
    <w:rsid w:val="00DA03C0"/>
    <w:rsid w:val="00DA46C7"/>
    <w:rsid w:val="00DA5010"/>
    <w:rsid w:val="00DA5B51"/>
    <w:rsid w:val="00DB4284"/>
    <w:rsid w:val="00DC1AEC"/>
    <w:rsid w:val="00DC2739"/>
    <w:rsid w:val="00DD4E05"/>
    <w:rsid w:val="00DD7DF8"/>
    <w:rsid w:val="00DE1A02"/>
    <w:rsid w:val="00DE1D97"/>
    <w:rsid w:val="00DE315B"/>
    <w:rsid w:val="00DE4874"/>
    <w:rsid w:val="00DF2B1A"/>
    <w:rsid w:val="00DF5631"/>
    <w:rsid w:val="00E1400C"/>
    <w:rsid w:val="00E14B55"/>
    <w:rsid w:val="00E15CBF"/>
    <w:rsid w:val="00E20002"/>
    <w:rsid w:val="00E224E4"/>
    <w:rsid w:val="00E257D6"/>
    <w:rsid w:val="00E3333A"/>
    <w:rsid w:val="00E358A3"/>
    <w:rsid w:val="00E40F2A"/>
    <w:rsid w:val="00E47E2E"/>
    <w:rsid w:val="00E55C79"/>
    <w:rsid w:val="00E8233C"/>
    <w:rsid w:val="00E8592F"/>
    <w:rsid w:val="00E86132"/>
    <w:rsid w:val="00EA5042"/>
    <w:rsid w:val="00EA50CF"/>
    <w:rsid w:val="00EC789E"/>
    <w:rsid w:val="00ED18B1"/>
    <w:rsid w:val="00ED3DFA"/>
    <w:rsid w:val="00ED3E37"/>
    <w:rsid w:val="00ED58F1"/>
    <w:rsid w:val="00EE4998"/>
    <w:rsid w:val="00F05085"/>
    <w:rsid w:val="00F1412A"/>
    <w:rsid w:val="00F2307E"/>
    <w:rsid w:val="00F2543B"/>
    <w:rsid w:val="00F32257"/>
    <w:rsid w:val="00F34476"/>
    <w:rsid w:val="00F3455B"/>
    <w:rsid w:val="00F45FED"/>
    <w:rsid w:val="00F5040E"/>
    <w:rsid w:val="00F50A25"/>
    <w:rsid w:val="00F53A8E"/>
    <w:rsid w:val="00F540F3"/>
    <w:rsid w:val="00F54940"/>
    <w:rsid w:val="00F56AE6"/>
    <w:rsid w:val="00F60463"/>
    <w:rsid w:val="00F64D93"/>
    <w:rsid w:val="00F65D28"/>
    <w:rsid w:val="00F73FFD"/>
    <w:rsid w:val="00F80C5E"/>
    <w:rsid w:val="00F825B7"/>
    <w:rsid w:val="00F86CF5"/>
    <w:rsid w:val="00F93A08"/>
    <w:rsid w:val="00FA37D2"/>
    <w:rsid w:val="00FA70DB"/>
    <w:rsid w:val="00FB34A5"/>
    <w:rsid w:val="00FB48D9"/>
    <w:rsid w:val="00FC064C"/>
    <w:rsid w:val="00FC63C9"/>
    <w:rsid w:val="00FC6430"/>
    <w:rsid w:val="00FD4B41"/>
    <w:rsid w:val="00FF0EC6"/>
    <w:rsid w:val="00FF66BF"/>
    <w:rsid w:val="00FF7F2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E0E5D3"/>
  <w15:docId w15:val="{F8846D98-62DF-4E34-A483-7C6614C32A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3641"/>
    <w:rPr>
      <w:rFonts w:ascii="Calibri" w:eastAsia="Calibri" w:hAnsi="Calibri"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spacing w:after="0" w:line="240" w:lineRule="auto"/>
    </w:pPr>
    <w:rPr>
      <w:rFonts w:asciiTheme="minorHAnsi" w:eastAsiaTheme="minorHAnsi" w:hAnsiTheme="minorHAnsi" w:cstheme="minorBidi"/>
      <w:lang w:val="en-CA"/>
    </w:r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ListParagraph">
    <w:name w:val="List Paragraph"/>
    <w:basedOn w:val="Normal"/>
    <w:uiPriority w:val="34"/>
    <w:qFormat/>
    <w:rsid w:val="00205A06"/>
    <w:pPr>
      <w:spacing w:after="0" w:line="240" w:lineRule="auto"/>
      <w:ind w:left="720"/>
    </w:pPr>
    <w:rPr>
      <w:rFonts w:eastAsiaTheme="minorHAnsi" w:cs="Calibri"/>
    </w:rPr>
  </w:style>
  <w:style w:type="table" w:styleId="TableGrid">
    <w:name w:val="Table Grid"/>
    <w:basedOn w:val="TableNormal"/>
    <w:uiPriority w:val="39"/>
    <w:rsid w:val="00205A06"/>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32257"/>
    <w:rPr>
      <w:color w:val="0000FF" w:themeColor="hyperlink"/>
      <w:u w:val="single"/>
    </w:rPr>
  </w:style>
  <w:style w:type="character" w:styleId="UnresolvedMention">
    <w:name w:val="Unresolved Mention"/>
    <w:basedOn w:val="DefaultParagraphFont"/>
    <w:uiPriority w:val="99"/>
    <w:semiHidden/>
    <w:unhideWhenUsed/>
    <w:rsid w:val="00F32257"/>
    <w:rPr>
      <w:color w:val="605E5C"/>
      <w:shd w:val="clear" w:color="auto" w:fill="E1DFDD"/>
    </w:rPr>
  </w:style>
  <w:style w:type="paragraph" w:styleId="Revision">
    <w:name w:val="Revision"/>
    <w:hidden/>
    <w:uiPriority w:val="99"/>
    <w:semiHidden/>
    <w:rsid w:val="00F65D28"/>
    <w:pPr>
      <w:spacing w:after="0" w:line="240" w:lineRule="auto"/>
    </w:pPr>
    <w:rPr>
      <w:rFonts w:ascii="Calibri" w:eastAsia="Calibri" w:hAnsi="Calibri" w:cs="Times New Roman"/>
      <w:lang w:val="en-US"/>
    </w:rPr>
  </w:style>
  <w:style w:type="character" w:styleId="CommentReference">
    <w:name w:val="annotation reference"/>
    <w:basedOn w:val="DefaultParagraphFont"/>
    <w:uiPriority w:val="99"/>
    <w:semiHidden/>
    <w:unhideWhenUsed/>
    <w:rsid w:val="002132AA"/>
    <w:rPr>
      <w:sz w:val="16"/>
      <w:szCs w:val="16"/>
    </w:rPr>
  </w:style>
  <w:style w:type="paragraph" w:styleId="CommentText">
    <w:name w:val="annotation text"/>
    <w:basedOn w:val="Normal"/>
    <w:link w:val="CommentTextChar"/>
    <w:uiPriority w:val="99"/>
    <w:unhideWhenUsed/>
    <w:rsid w:val="002132AA"/>
    <w:pPr>
      <w:spacing w:line="240" w:lineRule="auto"/>
    </w:pPr>
    <w:rPr>
      <w:sz w:val="20"/>
      <w:szCs w:val="20"/>
    </w:rPr>
  </w:style>
  <w:style w:type="character" w:customStyle="1" w:styleId="CommentTextChar">
    <w:name w:val="Comment Text Char"/>
    <w:basedOn w:val="DefaultParagraphFont"/>
    <w:link w:val="CommentText"/>
    <w:uiPriority w:val="99"/>
    <w:rsid w:val="002132AA"/>
    <w:rPr>
      <w:rFonts w:ascii="Calibri" w:eastAsia="Calibri" w:hAnsi="Calibri"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2132AA"/>
    <w:rPr>
      <w:b/>
      <w:bCs/>
    </w:rPr>
  </w:style>
  <w:style w:type="character" w:customStyle="1" w:styleId="CommentSubjectChar">
    <w:name w:val="Comment Subject Char"/>
    <w:basedOn w:val="CommentTextChar"/>
    <w:link w:val="CommentSubject"/>
    <w:uiPriority w:val="99"/>
    <w:semiHidden/>
    <w:rsid w:val="002132AA"/>
    <w:rPr>
      <w:rFonts w:ascii="Calibri" w:eastAsia="Calibri" w:hAnsi="Calibri" w:cs="Times New Roman"/>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198688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2" Type="http://schemas.openxmlformats.org/officeDocument/2006/relationships/image" Target="media/image1.jpg"/><Relationship Id="rId1" Type="http://schemas.openxmlformats.org/officeDocument/2006/relationships/hyperlink" Target="mailto:cfi.support@usask.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927EA2843A9C5409C9888B4A5F59020" ma:contentTypeVersion="11" ma:contentTypeDescription="Create a new document." ma:contentTypeScope="" ma:versionID="6fa58d43f4871a6b4acf4d75e9ec8369">
  <xsd:schema xmlns:xsd="http://www.w3.org/2001/XMLSchema" xmlns:xs="http://www.w3.org/2001/XMLSchema" xmlns:p="http://schemas.microsoft.com/office/2006/metadata/properties" xmlns:ns3="d5124302-10de-4186-aadf-6b99a43b392b" xmlns:ns4="7c6909c9-4a6d-46a1-bdcf-2928a5f42581" targetNamespace="http://schemas.microsoft.com/office/2006/metadata/properties" ma:root="true" ma:fieldsID="028a6b17e642195cd0357ba361fded84" ns3:_="" ns4:_="">
    <xsd:import namespace="d5124302-10de-4186-aadf-6b99a43b392b"/>
    <xsd:import namespace="7c6909c9-4a6d-46a1-bdcf-2928a5f4258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124302-10de-4186-aadf-6b99a43b39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c6909c9-4a6d-46a1-bdcf-2928a5f4258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6741E2-CE29-4A89-B891-F03649E40B9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003B19D-BED5-4F4B-B4B4-121AB66302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124302-10de-4186-aadf-6b99a43b392b"/>
    <ds:schemaRef ds:uri="7c6909c9-4a6d-46a1-bdcf-2928a5f425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4701C29-CDA3-4C9A-B41C-496C4F314CF0}">
  <ds:schemaRefs>
    <ds:schemaRef ds:uri="http://schemas.microsoft.com/sharepoint/v3/contenttype/forms"/>
  </ds:schemaRefs>
</ds:datastoreItem>
</file>

<file path=customXml/itemProps4.xml><?xml version="1.0" encoding="utf-8"?>
<ds:datastoreItem xmlns:ds="http://schemas.openxmlformats.org/officeDocument/2006/customXml" ds:itemID="{29AF425E-80AD-4154-BE5B-B146F03926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2</TotalTime>
  <Pages>3</Pages>
  <Words>668</Words>
  <Characters>3812</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University of Saskatchewan</Company>
  <LinksUpToDate>false</LinksUpToDate>
  <CharactersWithSpaces>4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LH686 on LIBMRS145574</dc:creator>
  <cp:lastModifiedBy>Stone, Sandra</cp:lastModifiedBy>
  <cp:revision>52</cp:revision>
  <cp:lastPrinted>2026-02-17T15:01:00Z</cp:lastPrinted>
  <dcterms:created xsi:type="dcterms:W3CDTF">2025-07-02T16:24:00Z</dcterms:created>
  <dcterms:modified xsi:type="dcterms:W3CDTF">2026-02-17T1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27EA2843A9C5409C9888B4A5F59020</vt:lpwstr>
  </property>
  <property fmtid="{D5CDD505-2E9C-101B-9397-08002B2CF9AE}" pid="3" name="GrammarlyDocumentId">
    <vt:lpwstr>780f115f1d8fee64ae3b702184365a9bb393b2f94bb3784be5cb0b419f76746b</vt:lpwstr>
  </property>
</Properties>
</file>